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17B4412F" w:rsidR="00B771B1" w:rsidRDefault="00B771B1"/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46F987A4" w14:textId="4D359C09" w:rsidR="00B44C62" w:rsidRDefault="00B44C62" w:rsidP="00B44C62">
      <w:pPr>
        <w:jc w:val="center"/>
        <w:rPr>
          <w:b/>
          <w:bCs/>
          <w:color w:val="000000" w:themeColor="text1"/>
          <w:sz w:val="40"/>
          <w:szCs w:val="40"/>
        </w:rPr>
      </w:pPr>
      <w:bookmarkStart w:id="0" w:name="_8e0jnzh21wuv" w:colFirst="0" w:colLast="0"/>
      <w:bookmarkEnd w:id="0"/>
      <w:r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u </w:t>
      </w:r>
      <w:r>
        <w:rPr>
          <w:b/>
          <w:bCs/>
          <w:color w:val="000000" w:themeColor="text1"/>
          <w:sz w:val="40"/>
          <w:szCs w:val="40"/>
        </w:rPr>
        <w:t>prvom</w:t>
      </w:r>
      <w:bookmarkStart w:id="1" w:name="_GoBack"/>
      <w:bookmarkEnd w:id="1"/>
      <w:r>
        <w:rPr>
          <w:b/>
          <w:bCs/>
          <w:color w:val="000000" w:themeColor="text1"/>
          <w:sz w:val="40"/>
          <w:szCs w:val="40"/>
        </w:rPr>
        <w:t xml:space="preserve"> razredu osnovne škole</w:t>
      </w:r>
      <w:r>
        <w:rPr>
          <w:color w:val="000000" w:themeColor="text1"/>
        </w:rPr>
        <w:br/>
      </w:r>
      <w:r>
        <w:rPr>
          <w:b/>
          <w:bCs/>
          <w:color w:val="000000" w:themeColor="text1"/>
          <w:sz w:val="40"/>
          <w:szCs w:val="40"/>
        </w:rPr>
        <w:t>školska godina 2025./2026.</w:t>
      </w:r>
    </w:p>
    <w:p w14:paraId="5DAB6C7B" w14:textId="77777777" w:rsidR="00B771B1" w:rsidRDefault="00B771B1">
      <w:pPr>
        <w:rPr>
          <w:sz w:val="32"/>
          <w:szCs w:val="32"/>
        </w:rPr>
      </w:pPr>
    </w:p>
    <w:p w14:paraId="1B815367" w14:textId="0DC8AB66" w:rsidR="00B771B1" w:rsidRDefault="00FE567A">
      <w:pPr>
        <w:rPr>
          <w:sz w:val="32"/>
          <w:szCs w:val="32"/>
        </w:rPr>
      </w:pPr>
      <w:bookmarkStart w:id="2" w:name="_gjdgxs" w:colFirst="0" w:colLast="0"/>
      <w:bookmarkEnd w:id="2"/>
      <w:r>
        <w:rPr>
          <w:sz w:val="32"/>
          <w:szCs w:val="32"/>
        </w:rPr>
        <w:t xml:space="preserve">Osnovna škola: </w:t>
      </w:r>
      <w:r>
        <w:rPr>
          <w:sz w:val="32"/>
          <w:szCs w:val="32"/>
          <w:u w:val="single"/>
        </w:rPr>
        <w:t xml:space="preserve"> </w:t>
      </w:r>
      <w:r w:rsidR="00A6759C">
        <w:rPr>
          <w:sz w:val="32"/>
          <w:szCs w:val="32"/>
          <w:u w:val="single"/>
        </w:rPr>
        <w:t>Osno</w:t>
      </w:r>
      <w:r w:rsidR="00E7592D">
        <w:rPr>
          <w:sz w:val="32"/>
          <w:szCs w:val="32"/>
          <w:u w:val="single"/>
        </w:rPr>
        <w:t>vna škola Sesvetska Sela</w:t>
      </w:r>
      <w:r>
        <w:rPr>
          <w:sz w:val="32"/>
          <w:szCs w:val="32"/>
          <w:u w:val="single"/>
        </w:rPr>
        <w:t xml:space="preserve">                                                                                               </w:t>
      </w:r>
    </w:p>
    <w:p w14:paraId="328E9A34" w14:textId="7CA23825" w:rsidR="00B771B1" w:rsidRPr="00825B1E" w:rsidRDefault="00FE567A">
      <w:pPr>
        <w:rPr>
          <w:sz w:val="32"/>
          <w:szCs w:val="32"/>
          <w:u w:val="single"/>
        </w:rPr>
      </w:pPr>
      <w:r>
        <w:rPr>
          <w:sz w:val="32"/>
          <w:szCs w:val="32"/>
        </w:rPr>
        <w:t>Učiteljica/Učitelj:</w:t>
      </w:r>
      <w:r w:rsidR="00E7592D">
        <w:rPr>
          <w:sz w:val="32"/>
          <w:szCs w:val="32"/>
        </w:rPr>
        <w:t xml:space="preserve"> </w:t>
      </w:r>
      <w:r w:rsidR="00E7592D" w:rsidRPr="00825B1E">
        <w:rPr>
          <w:sz w:val="32"/>
          <w:szCs w:val="32"/>
          <w:u w:val="single"/>
        </w:rPr>
        <w:t>Vlatka Pavić</w:t>
      </w:r>
    </w:p>
    <w:p w14:paraId="18477FBC" w14:textId="77777777" w:rsidR="00B771B1" w:rsidRPr="00825B1E" w:rsidRDefault="00FE567A">
      <w:pPr>
        <w:rPr>
          <w:sz w:val="32"/>
          <w:szCs w:val="32"/>
          <w:u w:val="single"/>
        </w:rPr>
      </w:pPr>
      <w:r>
        <w:rPr>
          <w:sz w:val="32"/>
          <w:szCs w:val="32"/>
        </w:rPr>
        <w:t xml:space="preserve">Broj nastavnih sati tjedno: </w:t>
      </w:r>
      <w:r w:rsidRPr="00825B1E">
        <w:rPr>
          <w:sz w:val="32"/>
          <w:szCs w:val="32"/>
          <w:u w:val="single"/>
        </w:rPr>
        <w:t>2</w:t>
      </w:r>
    </w:p>
    <w:p w14:paraId="05424E48" w14:textId="77777777" w:rsidR="00B771B1" w:rsidRPr="00825B1E" w:rsidRDefault="00FE567A">
      <w:pPr>
        <w:rPr>
          <w:sz w:val="32"/>
          <w:szCs w:val="32"/>
          <w:u w:val="single"/>
        </w:rPr>
      </w:pPr>
      <w:r>
        <w:rPr>
          <w:sz w:val="32"/>
          <w:szCs w:val="32"/>
        </w:rPr>
        <w:t xml:space="preserve">Ukupan broj nastavnih sati godišnje: </w:t>
      </w:r>
      <w:r w:rsidRPr="00825B1E">
        <w:rPr>
          <w:sz w:val="32"/>
          <w:szCs w:val="32"/>
          <w:u w:val="single"/>
        </w:rPr>
        <w:t>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4BAB884E" w:rsidR="00B771B1" w:rsidRPr="00B65541" w:rsidRDefault="00FE567A">
      <w:pPr>
        <w:rPr>
          <w:b/>
          <w:sz w:val="28"/>
          <w:szCs w:val="28"/>
        </w:rPr>
      </w:pPr>
      <w:r w:rsidRPr="00B65541">
        <w:rPr>
          <w:b/>
          <w:sz w:val="28"/>
          <w:szCs w:val="28"/>
        </w:rPr>
        <w:t>Godišnji broj nastavnih sati po domenama:</w:t>
      </w:r>
    </w:p>
    <w:tbl>
      <w:tblPr>
        <w:tblW w:w="43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8493"/>
        <w:gridCol w:w="715"/>
      </w:tblGrid>
      <w:tr w:rsidR="00B771B1" w:rsidRPr="00A6759C" w14:paraId="65F74EC9" w14:textId="77777777" w:rsidTr="00112E2C">
        <w:trPr>
          <w:trHeight w:val="680"/>
          <w:jc w:val="center"/>
        </w:trPr>
        <w:tc>
          <w:tcPr>
            <w:tcW w:w="4612" w:type="pct"/>
            <w:shd w:val="clear" w:color="auto" w:fill="auto"/>
            <w:vAlign w:val="center"/>
          </w:tcPr>
          <w:p w14:paraId="7677A6CE" w14:textId="6EA67F90" w:rsidR="00B771B1" w:rsidRPr="00A6759C" w:rsidRDefault="0DCF4325" w:rsidP="00B65541">
            <w:pPr>
              <w:spacing w:after="0" w:line="240" w:lineRule="auto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Informacije i digitalna tehnologija</w:t>
            </w:r>
            <w:r w:rsidR="003F6869" w:rsidRPr="00A6759C">
              <w:rPr>
                <w:sz w:val="28"/>
                <w:szCs w:val="28"/>
              </w:rPr>
              <w:t xml:space="preserve"> (A)</w:t>
            </w:r>
          </w:p>
        </w:tc>
        <w:tc>
          <w:tcPr>
            <w:tcW w:w="388" w:type="pct"/>
            <w:shd w:val="clear" w:color="auto" w:fill="auto"/>
            <w:vAlign w:val="center"/>
          </w:tcPr>
          <w:p w14:paraId="0CB5E0AC" w14:textId="6047923E" w:rsidR="00B771B1" w:rsidRPr="00A6759C" w:rsidRDefault="00737C9C" w:rsidP="00112E2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12</w:t>
            </w:r>
          </w:p>
        </w:tc>
      </w:tr>
      <w:tr w:rsidR="0DCF4325" w:rsidRPr="00A6759C" w14:paraId="685F4AC8" w14:textId="77777777" w:rsidTr="00112E2C">
        <w:trPr>
          <w:trHeight w:val="680"/>
          <w:jc w:val="center"/>
        </w:trPr>
        <w:tc>
          <w:tcPr>
            <w:tcW w:w="4612" w:type="pct"/>
            <w:shd w:val="clear" w:color="auto" w:fill="auto"/>
            <w:vAlign w:val="center"/>
          </w:tcPr>
          <w:p w14:paraId="484302BB" w14:textId="439C41AB" w:rsidR="0DCF4325" w:rsidRPr="00A6759C" w:rsidRDefault="0DCF4325" w:rsidP="00B65541">
            <w:pPr>
              <w:spacing w:after="0" w:line="240" w:lineRule="auto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Računalno razmišljanje i programiranje</w:t>
            </w:r>
            <w:r w:rsidR="003F6869" w:rsidRPr="00A6759C">
              <w:rPr>
                <w:sz w:val="28"/>
                <w:szCs w:val="28"/>
              </w:rPr>
              <w:t xml:space="preserve"> (B)</w:t>
            </w:r>
          </w:p>
        </w:tc>
        <w:tc>
          <w:tcPr>
            <w:tcW w:w="388" w:type="pct"/>
            <w:shd w:val="clear" w:color="auto" w:fill="auto"/>
            <w:vAlign w:val="center"/>
          </w:tcPr>
          <w:p w14:paraId="24A4B7C8" w14:textId="108FE5F0" w:rsidR="0DCF4325" w:rsidRPr="00A6759C" w:rsidRDefault="00737C9C" w:rsidP="00112E2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24</w:t>
            </w:r>
          </w:p>
        </w:tc>
      </w:tr>
      <w:tr w:rsidR="00B771B1" w:rsidRPr="00A6759C" w14:paraId="3558DD0A" w14:textId="77777777" w:rsidTr="00112E2C">
        <w:trPr>
          <w:trHeight w:val="680"/>
          <w:jc w:val="center"/>
        </w:trPr>
        <w:tc>
          <w:tcPr>
            <w:tcW w:w="4612" w:type="pct"/>
            <w:shd w:val="clear" w:color="auto" w:fill="auto"/>
            <w:vAlign w:val="center"/>
          </w:tcPr>
          <w:p w14:paraId="6DF7D4BB" w14:textId="084370EE" w:rsidR="00B771B1" w:rsidRPr="00A6759C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  <w:sz w:val="28"/>
                <w:szCs w:val="28"/>
              </w:rPr>
            </w:pPr>
            <w:r w:rsidRPr="00A6759C">
              <w:rPr>
                <w:rFonts w:eastAsia="Times New Roman"/>
                <w:color w:val="000000" w:themeColor="text1"/>
                <w:sz w:val="28"/>
                <w:szCs w:val="28"/>
              </w:rPr>
              <w:t>Digitalna pismenost i komunikacija</w:t>
            </w:r>
            <w:r w:rsidR="003F6869" w:rsidRPr="00A6759C">
              <w:rPr>
                <w:rFonts w:eastAsia="Times New Roman"/>
                <w:color w:val="000000" w:themeColor="text1"/>
                <w:sz w:val="28"/>
                <w:szCs w:val="28"/>
              </w:rPr>
              <w:t xml:space="preserve"> (C)</w:t>
            </w:r>
          </w:p>
        </w:tc>
        <w:tc>
          <w:tcPr>
            <w:tcW w:w="388" w:type="pct"/>
            <w:shd w:val="clear" w:color="auto" w:fill="auto"/>
            <w:vAlign w:val="center"/>
          </w:tcPr>
          <w:p w14:paraId="20E685C6" w14:textId="79C37352" w:rsidR="00B771B1" w:rsidRPr="00A6759C" w:rsidRDefault="00737C9C" w:rsidP="00112E2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21</w:t>
            </w:r>
          </w:p>
        </w:tc>
      </w:tr>
      <w:tr w:rsidR="00B771B1" w:rsidRPr="00A6759C" w14:paraId="0626E098" w14:textId="77777777" w:rsidTr="00112E2C">
        <w:trPr>
          <w:trHeight w:val="680"/>
          <w:jc w:val="center"/>
        </w:trPr>
        <w:tc>
          <w:tcPr>
            <w:tcW w:w="4612" w:type="pct"/>
            <w:shd w:val="clear" w:color="auto" w:fill="auto"/>
            <w:vAlign w:val="center"/>
          </w:tcPr>
          <w:p w14:paraId="343C2F8A" w14:textId="439AB529" w:rsidR="00B771B1" w:rsidRPr="00A6759C" w:rsidRDefault="00FE567A" w:rsidP="00B65541">
            <w:pPr>
              <w:spacing w:after="0" w:line="240" w:lineRule="auto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e-Društvo</w:t>
            </w:r>
            <w:r w:rsidR="003F6869" w:rsidRPr="00A6759C">
              <w:rPr>
                <w:sz w:val="28"/>
                <w:szCs w:val="28"/>
              </w:rPr>
              <w:t xml:space="preserve"> (D)</w:t>
            </w:r>
          </w:p>
        </w:tc>
        <w:tc>
          <w:tcPr>
            <w:tcW w:w="388" w:type="pct"/>
            <w:shd w:val="clear" w:color="auto" w:fill="auto"/>
            <w:vAlign w:val="center"/>
          </w:tcPr>
          <w:p w14:paraId="5BC05D7E" w14:textId="0937AEB2" w:rsidR="00B771B1" w:rsidRPr="00A6759C" w:rsidRDefault="00737C9C" w:rsidP="00112E2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10</w:t>
            </w:r>
          </w:p>
        </w:tc>
      </w:tr>
      <w:tr w:rsidR="004E5B20" w:rsidRPr="00A6759C" w14:paraId="72EE3A26" w14:textId="77777777" w:rsidTr="00112E2C">
        <w:trPr>
          <w:trHeight w:val="680"/>
          <w:jc w:val="center"/>
        </w:trPr>
        <w:tc>
          <w:tcPr>
            <w:tcW w:w="4612" w:type="pct"/>
            <w:shd w:val="clear" w:color="auto" w:fill="auto"/>
            <w:vAlign w:val="center"/>
          </w:tcPr>
          <w:p w14:paraId="62F973AF" w14:textId="14CE31E7" w:rsidR="004E5B20" w:rsidRPr="00A6759C" w:rsidRDefault="004E5B20" w:rsidP="00B65541">
            <w:pPr>
              <w:spacing w:after="0" w:line="240" w:lineRule="auto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Uvodni sat, usustavljivanja, projekti – ispreplitanje domena</w:t>
            </w:r>
          </w:p>
        </w:tc>
        <w:tc>
          <w:tcPr>
            <w:tcW w:w="388" w:type="pct"/>
            <w:shd w:val="clear" w:color="auto" w:fill="auto"/>
            <w:vAlign w:val="center"/>
          </w:tcPr>
          <w:p w14:paraId="16D7E162" w14:textId="0E85E7FF" w:rsidR="004E5B20" w:rsidRPr="00A6759C" w:rsidRDefault="00AD13F4" w:rsidP="00112E2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A6759C">
              <w:rPr>
                <w:sz w:val="28"/>
                <w:szCs w:val="28"/>
              </w:rPr>
              <w:t>3</w:t>
            </w:r>
          </w:p>
        </w:tc>
      </w:tr>
    </w:tbl>
    <w:p w14:paraId="6A05A809" w14:textId="2E4F3143" w:rsidR="00555A45" w:rsidRDefault="00555A45">
      <w:pPr>
        <w:rPr>
          <w:sz w:val="32"/>
          <w:szCs w:val="32"/>
        </w:rPr>
        <w:sectPr w:rsidR="00555A45" w:rsidSect="00555A45">
          <w:headerReference w:type="default" r:id="rId11"/>
          <w:footerReference w:type="default" r:id="rId12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5000" w:type="pct"/>
        <w:tblLook w:val="0620" w:firstRow="1" w:lastRow="0" w:firstColumn="0" w:lastColumn="0" w:noHBand="1" w:noVBand="1"/>
      </w:tblPr>
      <w:tblGrid>
        <w:gridCol w:w="2391"/>
        <w:gridCol w:w="2950"/>
        <w:gridCol w:w="1657"/>
        <w:gridCol w:w="3305"/>
        <w:gridCol w:w="106"/>
        <w:gridCol w:w="2089"/>
        <w:gridCol w:w="1080"/>
        <w:gridCol w:w="982"/>
      </w:tblGrid>
      <w:tr w:rsidR="00402504" w:rsidRPr="00E01AF3" w14:paraId="67B034C9" w14:textId="77777777" w:rsidTr="00402504">
        <w:trPr>
          <w:tblHeader/>
        </w:trPr>
        <w:tc>
          <w:tcPr>
            <w:tcW w:w="822" w:type="pct"/>
            <w:shd w:val="clear" w:color="auto" w:fill="auto"/>
            <w:vAlign w:val="center"/>
          </w:tcPr>
          <w:p w14:paraId="5528A5A6" w14:textId="53E3B68D" w:rsidR="00A6759C" w:rsidRPr="00A6759C" w:rsidRDefault="00A6759C" w:rsidP="000C0DCE">
            <w:pPr>
              <w:jc w:val="center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TEMA</w:t>
            </w:r>
          </w:p>
        </w:tc>
        <w:tc>
          <w:tcPr>
            <w:tcW w:w="1014" w:type="pct"/>
            <w:shd w:val="clear" w:color="auto" w:fill="auto"/>
            <w:vAlign w:val="center"/>
          </w:tcPr>
          <w:p w14:paraId="1367B5F0" w14:textId="631398BE" w:rsidR="00A6759C" w:rsidRPr="006C5536" w:rsidRDefault="00A6759C" w:rsidP="000C0DCE">
            <w:pPr>
              <w:jc w:val="center"/>
              <w:rPr>
                <w:b/>
                <w:sz w:val="20"/>
                <w:szCs w:val="20"/>
              </w:rPr>
            </w:pPr>
            <w:r w:rsidRPr="006C5536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62427E95" w14:textId="1C409F87" w:rsidR="00A6759C" w:rsidRPr="00E01AF3" w:rsidRDefault="00A6759C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1173" w:type="pct"/>
            <w:gridSpan w:val="2"/>
            <w:shd w:val="clear" w:color="auto" w:fill="auto"/>
            <w:vAlign w:val="center"/>
          </w:tcPr>
          <w:p w14:paraId="0CBB697E" w14:textId="79022496" w:rsidR="00A6759C" w:rsidRPr="00E01AF3" w:rsidRDefault="00A6759C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718" w:type="pct"/>
            <w:shd w:val="clear" w:color="auto" w:fill="auto"/>
            <w:vAlign w:val="center"/>
          </w:tcPr>
          <w:p w14:paraId="0CCACE2F" w14:textId="4578F049" w:rsidR="00A6759C" w:rsidRPr="00E01AF3" w:rsidRDefault="00A6759C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5B549885" w14:textId="1F5A3114" w:rsidR="00A6759C" w:rsidRPr="00E01AF3" w:rsidRDefault="00A6759C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338" w:type="pct"/>
            <w:shd w:val="clear" w:color="auto" w:fill="auto"/>
            <w:vAlign w:val="center"/>
          </w:tcPr>
          <w:p w14:paraId="576C100A" w14:textId="3D50D85C" w:rsidR="00A6759C" w:rsidRPr="00E01AF3" w:rsidRDefault="00A6759C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402504" w:rsidRPr="00E01AF3" w14:paraId="2C0A191C" w14:textId="77777777" w:rsidTr="00402504">
        <w:trPr>
          <w:trHeight w:val="420"/>
        </w:trPr>
        <w:tc>
          <w:tcPr>
            <w:tcW w:w="822" w:type="pct"/>
            <w:shd w:val="clear" w:color="auto" w:fill="auto"/>
            <w:vAlign w:val="center"/>
          </w:tcPr>
          <w:p w14:paraId="79F3293C" w14:textId="5F0C3E09" w:rsidR="00A6759C" w:rsidRPr="00A6759C" w:rsidRDefault="00A6759C" w:rsidP="002862D3">
            <w:pPr>
              <w:spacing w:after="160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t>Uvodni sat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0081CDA6" w14:textId="77777777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70" w:type="pct"/>
            <w:vMerge w:val="restart"/>
            <w:shd w:val="clear" w:color="auto" w:fill="auto"/>
          </w:tcPr>
          <w:p w14:paraId="0EBB0DAF" w14:textId="25E65D49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3908A4C7" w14:textId="77777777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718" w:type="pct"/>
            <w:vMerge w:val="restart"/>
            <w:shd w:val="clear" w:color="auto" w:fill="auto"/>
          </w:tcPr>
          <w:p w14:paraId="1BA64019" w14:textId="4C8DF590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OZNAJMO SE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53F5BA20" w14:textId="4B317670" w:rsidR="00A6759C" w:rsidRPr="00E01AF3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14F23C90" w14:textId="524355F3" w:rsidR="00A6759C" w:rsidRPr="00E01AF3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02504" w:rsidRPr="00E01AF3" w14:paraId="028A3875" w14:textId="77777777" w:rsidTr="00402504">
        <w:trPr>
          <w:trHeight w:val="420"/>
        </w:trPr>
        <w:tc>
          <w:tcPr>
            <w:tcW w:w="822" w:type="pct"/>
            <w:shd w:val="clear" w:color="auto" w:fill="auto"/>
            <w:vAlign w:val="center"/>
          </w:tcPr>
          <w:p w14:paraId="177EF66F" w14:textId="56922F50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1 - 2</w:t>
            </w:r>
          </w:p>
        </w:tc>
        <w:tc>
          <w:tcPr>
            <w:tcW w:w="1014" w:type="pct"/>
            <w:vMerge/>
            <w:shd w:val="clear" w:color="auto" w:fill="auto"/>
          </w:tcPr>
          <w:p w14:paraId="7CC0B0B9" w14:textId="77777777" w:rsidR="00A6759C" w:rsidRPr="006C5536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0748B673" w14:textId="77777777" w:rsidR="00A6759C" w:rsidRPr="00E01AF3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0B8C1C64" w14:textId="77777777" w:rsidR="00A6759C" w:rsidRPr="00E01AF3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1929EE2A" w14:textId="77777777" w:rsidR="00A6759C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78A27FD2" w14:textId="77777777" w:rsidR="00A6759C" w:rsidRPr="00E01AF3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0D0E8ED5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1BEEEAB9" w14:textId="77777777" w:rsidTr="00402504">
        <w:trPr>
          <w:trHeight w:val="672"/>
        </w:trPr>
        <w:tc>
          <w:tcPr>
            <w:tcW w:w="822" w:type="pct"/>
            <w:shd w:val="clear" w:color="auto" w:fill="auto"/>
          </w:tcPr>
          <w:p w14:paraId="6DE5E519" w14:textId="4C212A3A" w:rsidR="00A6759C" w:rsidRPr="00A6759C" w:rsidRDefault="00A6759C" w:rsidP="002862D3">
            <w:pPr>
              <w:spacing w:after="160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t>Uvod u e-svijet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1B1768E9" w14:textId="5869A34B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5F360318" w14:textId="4418B7EF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1200B803" w14:textId="55574432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2792E75F" w14:textId="1D37EF0D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</w:t>
            </w:r>
            <w:r>
              <w:rPr>
                <w:sz w:val="20"/>
                <w:szCs w:val="20"/>
              </w:rPr>
              <w:t xml:space="preserve"> </w:t>
            </w:r>
            <w:r w:rsidRPr="006C5536">
              <w:rPr>
                <w:sz w:val="20"/>
                <w:szCs w:val="20"/>
              </w:rPr>
              <w:t>remom IKT i štiti svoje osobne podatke.</w:t>
            </w:r>
          </w:p>
        </w:tc>
        <w:tc>
          <w:tcPr>
            <w:tcW w:w="570" w:type="pct"/>
            <w:vMerge w:val="restart"/>
            <w:shd w:val="clear" w:color="auto" w:fill="auto"/>
          </w:tcPr>
          <w:p w14:paraId="731B1223" w14:textId="68E3E882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5AD5CB8B" w14:textId="65405220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0063937A" w14:textId="791094F4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0C2F4A0F" w14:textId="3D7D1CC9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1236219A" w14:textId="77777777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1DF56CC0" w14:textId="793570D2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05AF6988" w14:textId="640A9A02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1.4 Učenik prepoznaje utjecaj tehnologije na zdravlje i okoliš.</w:t>
            </w:r>
          </w:p>
          <w:p w14:paraId="126FD125" w14:textId="0787D8D2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r A.1.1 Prepoznaje svoje mjesto i povezanost s drugima u zajednici.</w:t>
            </w:r>
          </w:p>
          <w:p w14:paraId="019598D4" w14:textId="1EC3C70D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r A.1.3 Uočava povezanost između prirode i zdravoga života.</w:t>
            </w:r>
          </w:p>
          <w:p w14:paraId="10C83F8B" w14:textId="54531595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4 Razvija radne navike.</w:t>
            </w:r>
          </w:p>
          <w:p w14:paraId="108B6AF5" w14:textId="77777777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sr C.1.2 Opisuje kako društvene norme i pravila reguliraju ponašanje i međusobne odnose.</w:t>
            </w:r>
          </w:p>
          <w:p w14:paraId="35CB161E" w14:textId="6528E6BB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dr B.1.2.A Prilagođava se novome okružju i opisuje svoje obaveze i uloge. </w:t>
            </w:r>
          </w:p>
          <w:p w14:paraId="6D28744A" w14:textId="4E83A5BE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40726A25" w14:textId="77777777" w:rsidR="00A6759C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C.1.1.B Prepoznaje i izbjegava opasnosti kojima je izložen u kućanstvu i okolini.</w:t>
            </w:r>
          </w:p>
          <w:p w14:paraId="49C2E195" w14:textId="10603F79" w:rsidR="00A6759C" w:rsidRPr="00E01AF3" w:rsidRDefault="00A6759C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B.1.2. Sudjeluje u odlučivanju u demokratskoj zajednici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7CF455F2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lastRenderedPageBreak/>
              <w:t>INFORMATIČKA UČIONICA</w:t>
            </w:r>
          </w:p>
          <w:p w14:paraId="44922E7C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OSOBNO RAČUNALO</w:t>
            </w:r>
          </w:p>
          <w:p w14:paraId="370E1168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MOZGALICA 1</w:t>
            </w:r>
          </w:p>
          <w:p w14:paraId="6C7105CA" w14:textId="5315EF51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VIJET</w:t>
            </w:r>
          </w:p>
          <w:p w14:paraId="5454E233" w14:textId="46F7FEAF" w:rsidR="00A6759C" w:rsidRPr="00E01AF3" w:rsidRDefault="00A6759C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KLIK – KLIK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695AD686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  <w:p w14:paraId="49635363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72127C03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25F741B3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216DFA9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B3A13F6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67A3EED1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3ACEF3B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5776ACE5" w14:textId="170DB387" w:rsidR="00A6759C" w:rsidRPr="00E01AF3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0204C47D" w14:textId="41468FC8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75AA9849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9EF219F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DC1A476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67A0365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D8FB571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26191030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428F3DB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7ED3BC62" w14:textId="46891278" w:rsidR="00A6759C" w:rsidRPr="00E01AF3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02504" w:rsidRPr="00E01AF3" w14:paraId="716D4358" w14:textId="77777777" w:rsidTr="00402504">
        <w:trPr>
          <w:trHeight w:val="696"/>
        </w:trPr>
        <w:tc>
          <w:tcPr>
            <w:tcW w:w="822" w:type="pct"/>
            <w:shd w:val="clear" w:color="auto" w:fill="auto"/>
            <w:vAlign w:val="center"/>
          </w:tcPr>
          <w:p w14:paraId="7D0F990E" w14:textId="77777777" w:rsidR="00A6759C" w:rsidRPr="00A6759C" w:rsidRDefault="00A6759C" w:rsidP="004D2A0F">
            <w:pPr>
              <w:spacing w:after="160"/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 - 4</w:t>
            </w:r>
          </w:p>
          <w:p w14:paraId="277CDC8B" w14:textId="77777777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7C258F18" w14:textId="77777777" w:rsidR="00A6759C" w:rsidRPr="006C5536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47EF7A50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49342CCC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71A770DD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FA1B78F" w14:textId="77777777" w:rsidR="00A6759C" w:rsidRPr="00E01AF3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3A0BCABB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6DEC2BEB" w14:textId="77777777" w:rsidTr="00402504">
        <w:trPr>
          <w:trHeight w:val="1105"/>
        </w:trPr>
        <w:tc>
          <w:tcPr>
            <w:tcW w:w="822" w:type="pct"/>
            <w:shd w:val="clear" w:color="auto" w:fill="auto"/>
            <w:vAlign w:val="center"/>
          </w:tcPr>
          <w:p w14:paraId="78CD96F7" w14:textId="77777777" w:rsidR="00A6759C" w:rsidRPr="00A6759C" w:rsidRDefault="00A6759C" w:rsidP="004D2A0F">
            <w:pPr>
              <w:spacing w:after="160"/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5 - 6</w:t>
            </w:r>
          </w:p>
          <w:p w14:paraId="57B047BD" w14:textId="77777777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20BCF3D4" w14:textId="77777777" w:rsidR="00A6759C" w:rsidRPr="006C5536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0BE2E183" w14:textId="6359553D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19F21BBC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781EB729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4D65A51E" w14:textId="77777777" w:rsidR="00A6759C" w:rsidRPr="00E01AF3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4F7C483D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055E549C" w14:textId="77777777" w:rsidTr="00402504">
        <w:trPr>
          <w:trHeight w:val="1644"/>
        </w:trPr>
        <w:tc>
          <w:tcPr>
            <w:tcW w:w="822" w:type="pct"/>
            <w:shd w:val="clear" w:color="auto" w:fill="auto"/>
          </w:tcPr>
          <w:p w14:paraId="185DB575" w14:textId="622A38A9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7 - 8</w:t>
            </w:r>
          </w:p>
        </w:tc>
        <w:tc>
          <w:tcPr>
            <w:tcW w:w="1014" w:type="pct"/>
            <w:vMerge/>
            <w:shd w:val="clear" w:color="auto" w:fill="auto"/>
          </w:tcPr>
          <w:p w14:paraId="5E07104F" w14:textId="77777777" w:rsidR="00A6759C" w:rsidRPr="006C5536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5009997D" w14:textId="37CF809B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1B5234BE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3BBE18D1" w14:textId="77777777" w:rsidR="00A6759C" w:rsidRPr="00FF12B3" w:rsidRDefault="00A6759C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06CAE1D2" w14:textId="77777777" w:rsidR="00A6759C" w:rsidRPr="00E01AF3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3045EB3D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6A5E24FD" w14:textId="77777777" w:rsidTr="00402504">
        <w:trPr>
          <w:trHeight w:val="672"/>
        </w:trPr>
        <w:tc>
          <w:tcPr>
            <w:tcW w:w="822" w:type="pct"/>
            <w:shd w:val="clear" w:color="auto" w:fill="auto"/>
          </w:tcPr>
          <w:p w14:paraId="37AF7D12" w14:textId="69E9EDA6" w:rsidR="00A6759C" w:rsidRPr="00A6759C" w:rsidRDefault="00A6759C" w:rsidP="004D2A0F">
            <w:pPr>
              <w:spacing w:after="160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Prvi koraci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70C757B3" w14:textId="31834407" w:rsidR="00A6759C" w:rsidRPr="006C5536" w:rsidRDefault="00A6759C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2A7C5B46" w14:textId="055D4879" w:rsidR="00A6759C" w:rsidRPr="006C5536" w:rsidRDefault="00A6759C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6B205F9" w14:textId="425C6DB6" w:rsidR="00A6759C" w:rsidRPr="006C5536" w:rsidRDefault="00A6759C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625DE86A" w14:textId="231E66D2" w:rsidR="00A6759C" w:rsidRPr="006C5536" w:rsidRDefault="00A6759C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 xml:space="preserve">D.1.2 Učenik primjenjuje zdrave navike ponašanja tijekom rada na računalu i prihvaća preporuke o </w:t>
            </w:r>
            <w:r w:rsidRPr="006C5536">
              <w:rPr>
                <w:sz w:val="20"/>
                <w:szCs w:val="20"/>
              </w:rPr>
              <w:lastRenderedPageBreak/>
              <w:t>količini vremena provedenog za računalom.</w:t>
            </w:r>
          </w:p>
        </w:tc>
        <w:tc>
          <w:tcPr>
            <w:tcW w:w="570" w:type="pct"/>
            <w:vMerge w:val="restart"/>
            <w:shd w:val="clear" w:color="auto" w:fill="auto"/>
          </w:tcPr>
          <w:p w14:paraId="6E3F8BC2" w14:textId="712E7E08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20B81525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07D9B96" w14:textId="7FB9E979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1A3ED27A" w14:textId="6B91E1E3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303DB323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1 Učenik uz pomoć učitelja traži nove informacije iz različitih </w:t>
            </w:r>
            <w:r>
              <w:rPr>
                <w:sz w:val="20"/>
                <w:szCs w:val="20"/>
              </w:rPr>
              <w:lastRenderedPageBreak/>
              <w:t>izvora i uspješno ih primjenjuje pri rješavanju problema.</w:t>
            </w:r>
          </w:p>
          <w:p w14:paraId="54EA3BB0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79239F7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3E4DDEAE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C.1.1.B Prepoznaje i izbjegava opasnosti kojima je izložen u kućanstvu i okolini.</w:t>
            </w:r>
          </w:p>
          <w:p w14:paraId="77AEA23B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3 Na poticaj i uz pomoć učitelja učenik mijenja pristup učenju</w:t>
            </w:r>
          </w:p>
          <w:p w14:paraId="089EAEB8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0A6E7B87" w14:textId="77777777" w:rsidR="00A6759C" w:rsidRDefault="00A6759C" w:rsidP="00B44762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193CE864" w14:textId="77777777" w:rsidR="00A6759C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47AA1249" w14:textId="18D7B4AC" w:rsidR="00A6759C" w:rsidRPr="00E01AF3" w:rsidRDefault="00A6759C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r A.1.1 Prepoznaje svoje mjesto i povezanost s drugima u zajednici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23437165" w14:textId="120FCBA5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MOZGALICA 2</w:t>
            </w:r>
            <w:r>
              <w:rPr>
                <w:sz w:val="20"/>
                <w:szCs w:val="20"/>
              </w:rPr>
              <w:t>, 2a, 2b, 2c</w:t>
            </w:r>
          </w:p>
          <w:p w14:paraId="7F8681B0" w14:textId="5C0218B3" w:rsidR="00A6759C" w:rsidRDefault="00A6759C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E RADNO MJESTO</w:t>
            </w:r>
          </w:p>
          <w:p w14:paraId="030D350F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MIŠ</w:t>
            </w:r>
          </w:p>
          <w:p w14:paraId="2CB94217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TIPKOVNICA</w:t>
            </w:r>
          </w:p>
          <w:p w14:paraId="628C43F3" w14:textId="53D68CD7" w:rsidR="00A6759C" w:rsidRPr="00E01AF3" w:rsidRDefault="00A6759C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527FCC41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0ED60196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598C4AE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42179C8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F747073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3523DD6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8FD404E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CB9873B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5C5ECEC1" w14:textId="03608D1E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677CFF22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A179B6B" w14:textId="3C2EB906" w:rsidR="00A6759C" w:rsidRPr="00E01AF3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574FF539" w14:textId="099BC53A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</w:t>
            </w:r>
          </w:p>
          <w:p w14:paraId="035B5003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2051DEB6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5CA3C6AE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214D3A91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473D1CA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9E17A13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699D9B5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B6180FE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  <w:p w14:paraId="349C2041" w14:textId="77777777" w:rsidR="00A6759C" w:rsidRDefault="00A6759C" w:rsidP="000C0D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36B21F0E" w14:textId="19C07662" w:rsidR="00A6759C" w:rsidRPr="00E01AF3" w:rsidRDefault="00A6759C" w:rsidP="00010B6F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02504" w:rsidRPr="00E01AF3" w14:paraId="342313D9" w14:textId="77777777" w:rsidTr="00402504">
        <w:trPr>
          <w:trHeight w:val="838"/>
        </w:trPr>
        <w:tc>
          <w:tcPr>
            <w:tcW w:w="822" w:type="pct"/>
            <w:shd w:val="clear" w:color="auto" w:fill="auto"/>
            <w:vAlign w:val="center"/>
          </w:tcPr>
          <w:p w14:paraId="5DB111F7" w14:textId="58B31946" w:rsidR="00A6759C" w:rsidRPr="00A6759C" w:rsidRDefault="00A6759C" w:rsidP="004D2A0F">
            <w:pPr>
              <w:spacing w:after="160"/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9 - 10</w:t>
            </w:r>
          </w:p>
        </w:tc>
        <w:tc>
          <w:tcPr>
            <w:tcW w:w="1014" w:type="pct"/>
            <w:vMerge/>
            <w:shd w:val="clear" w:color="auto" w:fill="auto"/>
          </w:tcPr>
          <w:p w14:paraId="6D0B0C37" w14:textId="77777777" w:rsidR="00A6759C" w:rsidRPr="006C5536" w:rsidRDefault="00A6759C" w:rsidP="00F33CC9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5BE091DD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148BD1A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6E8B64E9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74AB3002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665DB62F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550F1B77" w14:textId="77777777" w:rsidTr="00402504">
        <w:trPr>
          <w:trHeight w:val="850"/>
        </w:trPr>
        <w:tc>
          <w:tcPr>
            <w:tcW w:w="822" w:type="pct"/>
            <w:shd w:val="clear" w:color="auto" w:fill="auto"/>
            <w:vAlign w:val="center"/>
          </w:tcPr>
          <w:p w14:paraId="1AC0BD43" w14:textId="77777777" w:rsidR="00A6759C" w:rsidRPr="00A6759C" w:rsidRDefault="00A6759C" w:rsidP="004D2A0F">
            <w:pPr>
              <w:spacing w:after="160"/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11 - 12</w:t>
            </w:r>
          </w:p>
          <w:p w14:paraId="53999809" w14:textId="4E52FF29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466A718D" w14:textId="77777777" w:rsidR="00A6759C" w:rsidRPr="006C5536" w:rsidRDefault="00A6759C" w:rsidP="00F33CC9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7C9317B8" w14:textId="614FFD1B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3201E475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0DA624AA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9D93E2A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5E3291C5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2811BF32" w14:textId="77777777" w:rsidTr="00402504">
        <w:trPr>
          <w:trHeight w:val="521"/>
        </w:trPr>
        <w:tc>
          <w:tcPr>
            <w:tcW w:w="822" w:type="pct"/>
            <w:shd w:val="clear" w:color="auto" w:fill="auto"/>
          </w:tcPr>
          <w:p w14:paraId="3F9D8975" w14:textId="6113AA0D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13 - 14</w:t>
            </w:r>
          </w:p>
        </w:tc>
        <w:tc>
          <w:tcPr>
            <w:tcW w:w="1014" w:type="pct"/>
            <w:vMerge/>
            <w:shd w:val="clear" w:color="auto" w:fill="auto"/>
          </w:tcPr>
          <w:p w14:paraId="19AF368E" w14:textId="77777777" w:rsidR="00A6759C" w:rsidRPr="006C5536" w:rsidRDefault="00A6759C" w:rsidP="00F33CC9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 w:val="restart"/>
            <w:shd w:val="clear" w:color="auto" w:fill="auto"/>
          </w:tcPr>
          <w:p w14:paraId="71CCB262" w14:textId="6697CDC5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4E460C5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5861597B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29B29D73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444F0F7B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515F1D0D" w14:textId="77777777" w:rsidTr="00402504">
        <w:trPr>
          <w:trHeight w:val="968"/>
        </w:trPr>
        <w:tc>
          <w:tcPr>
            <w:tcW w:w="822" w:type="pct"/>
            <w:shd w:val="clear" w:color="auto" w:fill="auto"/>
          </w:tcPr>
          <w:p w14:paraId="778AF1E9" w14:textId="6033C6C5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15 - 16</w:t>
            </w:r>
          </w:p>
          <w:p w14:paraId="178211A6" w14:textId="62150677" w:rsidR="00A6759C" w:rsidRPr="00A6759C" w:rsidRDefault="00A6759C" w:rsidP="004D2A0F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73EBC9C5" w14:textId="77777777" w:rsidR="00A6759C" w:rsidRPr="006C5536" w:rsidRDefault="00A6759C" w:rsidP="00F33CC9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37A87ACF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57C34EF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19079795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534EF20A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16A84B5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263EDD2B" w14:textId="77777777" w:rsidTr="00402504">
        <w:trPr>
          <w:trHeight w:val="1395"/>
        </w:trPr>
        <w:tc>
          <w:tcPr>
            <w:tcW w:w="822" w:type="pct"/>
            <w:shd w:val="clear" w:color="auto" w:fill="auto"/>
          </w:tcPr>
          <w:p w14:paraId="2A89C06D" w14:textId="5BA5E995" w:rsidR="00A6759C" w:rsidRPr="00A6759C" w:rsidRDefault="00A6759C" w:rsidP="004D2A0F">
            <w:pPr>
              <w:jc w:val="center"/>
              <w:rPr>
                <w:b/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lastRenderedPageBreak/>
              <w:t>17 - 18</w:t>
            </w:r>
          </w:p>
        </w:tc>
        <w:tc>
          <w:tcPr>
            <w:tcW w:w="1014" w:type="pct"/>
            <w:vMerge/>
            <w:shd w:val="clear" w:color="auto" w:fill="auto"/>
          </w:tcPr>
          <w:p w14:paraId="01A7DDE8" w14:textId="77777777" w:rsidR="00A6759C" w:rsidRPr="006C5536" w:rsidRDefault="00A6759C" w:rsidP="00F33CC9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1FF8CBA0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26A87166" w14:textId="77777777" w:rsidR="00A6759C" w:rsidRDefault="00A6759C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271324D8" w14:textId="77777777" w:rsidR="00A6759C" w:rsidRPr="00026D75" w:rsidRDefault="00A6759C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247938F1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598A35CD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4DF8144D" w14:textId="77777777" w:rsidTr="00402504">
        <w:trPr>
          <w:trHeight w:val="1812"/>
        </w:trPr>
        <w:tc>
          <w:tcPr>
            <w:tcW w:w="822" w:type="pct"/>
            <w:shd w:val="clear" w:color="auto" w:fill="auto"/>
          </w:tcPr>
          <w:p w14:paraId="5D1C78B0" w14:textId="77777777" w:rsidR="00112E2C" w:rsidRDefault="00A6759C" w:rsidP="00112E2C">
            <w:pPr>
              <w:jc w:val="center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Komuniciram na mreži</w:t>
            </w:r>
          </w:p>
          <w:p w14:paraId="047E3A45" w14:textId="7E27EF83" w:rsidR="00112E2C" w:rsidRPr="00A6759C" w:rsidRDefault="00112E2C" w:rsidP="00112E2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19 - 20</w:t>
            </w:r>
          </w:p>
          <w:p w14:paraId="798E2BC0" w14:textId="77777777" w:rsidR="00112E2C" w:rsidRDefault="00112E2C" w:rsidP="00112E2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21 - 22</w:t>
            </w:r>
          </w:p>
          <w:p w14:paraId="38BDF3FF" w14:textId="3E3C2FDE" w:rsidR="00A6759C" w:rsidRPr="00A6759C" w:rsidRDefault="00A6759C" w:rsidP="00744533">
            <w:pPr>
              <w:spacing w:after="160"/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 w:val="restart"/>
            <w:shd w:val="clear" w:color="auto" w:fill="auto"/>
          </w:tcPr>
          <w:p w14:paraId="609F0945" w14:textId="77777777" w:rsidR="00A6759C" w:rsidRPr="006C5536" w:rsidRDefault="00A6759C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200C6946" w14:textId="034B434B" w:rsidR="00A6759C" w:rsidRPr="006C5536" w:rsidRDefault="00A6759C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B.1.1 Učenik rješava jednostavan logički zadatak.</w:t>
            </w:r>
          </w:p>
          <w:p w14:paraId="6A4661AA" w14:textId="47F184FA" w:rsidR="00A6759C" w:rsidRPr="006C5536" w:rsidRDefault="00A6759C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</w:tc>
        <w:tc>
          <w:tcPr>
            <w:tcW w:w="570" w:type="pct"/>
            <w:shd w:val="clear" w:color="auto" w:fill="auto"/>
          </w:tcPr>
          <w:p w14:paraId="62998041" w14:textId="1386A04A" w:rsidR="00A6759C" w:rsidRPr="00E01AF3" w:rsidRDefault="00A6759C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17CC76C0" w14:textId="77777777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0E79C35" w14:textId="6870079E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kt A.1.2 Učenik se uz pomoć učitelja koristi odabranim uređajima i programima. </w:t>
            </w:r>
          </w:p>
          <w:p w14:paraId="2CE11815" w14:textId="40FEFF1A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1E2C38A7" w14:textId="77777777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21860F13" w14:textId="3FEEAF86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2D0857D" w14:textId="144C57F8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2207FCB1" w14:textId="6EC78C78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7864B866" w14:textId="510EAB7F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D.1.2 Učenik ostvaruje dobru komunikaciju s drugima, uspješno surađuje u različitim situacijama i spreman je zatražiti i ponuditi pomoć.</w:t>
            </w:r>
          </w:p>
          <w:p w14:paraId="04CCD6E4" w14:textId="77777777" w:rsidR="00A6759C" w:rsidRDefault="00A6759C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3E33C2D9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6525B76E" w14:textId="75917756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1 Razvija sliku o sebi.</w:t>
            </w:r>
          </w:p>
          <w:p w14:paraId="689C15E7" w14:textId="46B77EDB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B.1.3 Razvija strategije rješavanja sukoba.</w:t>
            </w:r>
          </w:p>
          <w:p w14:paraId="72215C87" w14:textId="365B3C51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dr A.1.1 Prepoznaje svoje mjesto i povezanost s drugima u zajednici.</w:t>
            </w:r>
          </w:p>
          <w:p w14:paraId="00A6A604" w14:textId="77777777" w:rsidR="00A6759C" w:rsidRDefault="00A6759C" w:rsidP="00297BB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291DA368" w14:textId="31B19642" w:rsidR="00A6759C" w:rsidRPr="00E01AF3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C.1.1.B Prepoznaje i izbjegava opasnosti kojima je izložen u kućanstvu i okolini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1384F972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3, 3a, 3b</w:t>
            </w:r>
          </w:p>
          <w:p w14:paraId="250E1075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</w:t>
            </w:r>
          </w:p>
          <w:p w14:paraId="4EF2438B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 PORUKU</w:t>
            </w:r>
          </w:p>
          <w:p w14:paraId="08C72336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BONTON</w:t>
            </w:r>
          </w:p>
          <w:p w14:paraId="3DD45EE1" w14:textId="771CB749" w:rsidR="00A6759C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VILA PONAŠANJA</w:t>
            </w:r>
          </w:p>
          <w:p w14:paraId="71128ECA" w14:textId="02CB2E5A" w:rsidR="00A6759C" w:rsidRPr="00E01AF3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IGURNO-NESIGURNO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7CF25C43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TUDENI</w:t>
            </w:r>
          </w:p>
          <w:p w14:paraId="7B9F8AF9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119CA3F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D7CDA4E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08446C2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5980FA7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6B4C856E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8776FA1" w14:textId="77777777" w:rsidR="00A6759C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6FFCDC8E" w14:textId="71A7ABD1" w:rsidR="00A6759C" w:rsidRPr="00E01AF3" w:rsidRDefault="00A6759C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594356D7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</w:t>
            </w:r>
          </w:p>
          <w:p w14:paraId="23B76E77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854244A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7FE37B24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4C73DCCC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23A3CFC4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712B8CA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111905A0" w14:textId="77777777" w:rsidR="00A6759C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</w:p>
          <w:p w14:paraId="038361F7" w14:textId="07F97DC8" w:rsidR="00A6759C" w:rsidRPr="004E5B20" w:rsidRDefault="00A6759C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02504" w:rsidRPr="00E01AF3" w14:paraId="49023E4C" w14:textId="77777777" w:rsidTr="00402504">
        <w:trPr>
          <w:trHeight w:val="1810"/>
        </w:trPr>
        <w:tc>
          <w:tcPr>
            <w:tcW w:w="822" w:type="pct"/>
            <w:shd w:val="clear" w:color="auto" w:fill="auto"/>
          </w:tcPr>
          <w:p w14:paraId="0FD2E221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lastRenderedPageBreak/>
              <w:t>23 - 24</w:t>
            </w:r>
          </w:p>
          <w:p w14:paraId="2839B92C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25 - 26</w:t>
            </w:r>
          </w:p>
          <w:p w14:paraId="3D2D83CE" w14:textId="498194C4" w:rsidR="00A6759C" w:rsidRPr="00A6759C" w:rsidRDefault="00A6759C" w:rsidP="00A6759C">
            <w:pPr>
              <w:jc w:val="center"/>
              <w:rPr>
                <w:b/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27 - 28</w:t>
            </w:r>
          </w:p>
        </w:tc>
        <w:tc>
          <w:tcPr>
            <w:tcW w:w="1014" w:type="pct"/>
            <w:vMerge/>
            <w:shd w:val="clear" w:color="auto" w:fill="auto"/>
          </w:tcPr>
          <w:p w14:paraId="16264112" w14:textId="77777777" w:rsidR="00A6759C" w:rsidRPr="006C5536" w:rsidRDefault="00A6759C" w:rsidP="00293E68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549B01BD" w14:textId="269F8668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99EA453" w14:textId="77777777" w:rsidR="00A6759C" w:rsidRDefault="00A6759C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3612D6E0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0BCA173C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62EA13B0" w14:textId="77777777" w:rsidR="00A6759C" w:rsidRDefault="00A6759C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E01AF3" w14:paraId="57DEA2B8" w14:textId="77777777" w:rsidTr="00402504">
        <w:trPr>
          <w:trHeight w:val="1810"/>
        </w:trPr>
        <w:tc>
          <w:tcPr>
            <w:tcW w:w="822" w:type="pct"/>
            <w:shd w:val="clear" w:color="auto" w:fill="auto"/>
          </w:tcPr>
          <w:p w14:paraId="761CD102" w14:textId="7A3641D0" w:rsidR="00A6759C" w:rsidRPr="00A6759C" w:rsidRDefault="00A6759C" w:rsidP="00A6759C">
            <w:pPr>
              <w:jc w:val="center"/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4A8B2D0A" w14:textId="77777777" w:rsidR="00A6759C" w:rsidRPr="006C5536" w:rsidRDefault="00A6759C" w:rsidP="00293E68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584BC773" w14:textId="60DA0D02" w:rsidR="00A6759C" w:rsidRPr="00E01AF3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6E2F796A" w14:textId="77777777" w:rsidR="00A6759C" w:rsidRDefault="00A6759C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2E51D444" w14:textId="77777777" w:rsidR="00A6759C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1448F8D1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4E7E21AC" w14:textId="77777777" w:rsidR="00A6759C" w:rsidRDefault="00A6759C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3271D2E0" w14:textId="77777777" w:rsidTr="00402504">
        <w:trPr>
          <w:trHeight w:val="478"/>
        </w:trPr>
        <w:tc>
          <w:tcPr>
            <w:tcW w:w="822" w:type="pct"/>
            <w:shd w:val="clear" w:color="auto" w:fill="auto"/>
          </w:tcPr>
          <w:p w14:paraId="060F4110" w14:textId="172B81D8" w:rsidR="00A6759C" w:rsidRPr="00A6759C" w:rsidRDefault="00A6759C" w:rsidP="00E32C06">
            <w:pPr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Digitalni pisac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57608886" w14:textId="08492EBD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123FA582" w14:textId="1E0AFDA5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FB11A3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</w:tc>
        <w:tc>
          <w:tcPr>
            <w:tcW w:w="570" w:type="pct"/>
            <w:vMerge w:val="restart"/>
            <w:shd w:val="clear" w:color="auto" w:fill="auto"/>
          </w:tcPr>
          <w:p w14:paraId="2EBD2386" w14:textId="1C145AC8" w:rsidR="00A6759C" w:rsidRPr="00703A14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41564C39" w14:textId="77777777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6B3BD9F0" w14:textId="77777777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2520BB34" w14:textId="15F3B63C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1A2D737" w14:textId="6E0E3245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3F7536BE" w14:textId="601C87B5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4FBE7CC8" w14:textId="64EB0D10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3 Na poticaj i uz pomoć učitelja učenik mijenja pristup učenju.</w:t>
            </w:r>
          </w:p>
          <w:p w14:paraId="097CE0EE" w14:textId="77777777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28611188" w14:textId="0806A632" w:rsidR="00A6759C" w:rsidRDefault="00A6759C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2908A778" w14:textId="354588F0" w:rsidR="00A6759C" w:rsidRPr="00703A14" w:rsidRDefault="00A6759C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zdr A.1.3 Opisuje načine održavanja i primjenu osobne higijene i higijene okoline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61A806CD" w14:textId="77777777" w:rsidR="00A6759C" w:rsidRDefault="00A6759C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IŠEMO DIGITALNO</w:t>
            </w:r>
          </w:p>
          <w:p w14:paraId="6514025D" w14:textId="77777777" w:rsidR="00A6759C" w:rsidRDefault="00A6759C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EĐUJEMO TEKST</w:t>
            </w:r>
          </w:p>
          <w:p w14:paraId="054F8837" w14:textId="77777777" w:rsidR="00A6759C" w:rsidRDefault="00A6759C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EMANJE DOKUMENTA</w:t>
            </w:r>
          </w:p>
          <w:p w14:paraId="4C0D6DA0" w14:textId="31E5AF2D" w:rsidR="00A6759C" w:rsidRPr="00703A14" w:rsidRDefault="00A6759C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VARANJE DOKUMENTA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7A4D48B3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051018FF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4C4B5F5D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5E2B4396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12518A81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45D08F5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3A337475" w14:textId="5D3B44F0" w:rsidR="00A6759C" w:rsidRPr="00703A14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6DF13F47" w14:textId="5EDB2355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  <w:p w14:paraId="642DB347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64AB0556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4FF65034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5269E7A2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37F5B865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63078478" w14:textId="20A5D19F" w:rsidR="00A6759C" w:rsidRPr="00703A14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402504" w:rsidRPr="00703A14" w14:paraId="77B18D19" w14:textId="77777777" w:rsidTr="00402504">
        <w:trPr>
          <w:trHeight w:val="1260"/>
        </w:trPr>
        <w:tc>
          <w:tcPr>
            <w:tcW w:w="822" w:type="pct"/>
            <w:shd w:val="clear" w:color="auto" w:fill="auto"/>
          </w:tcPr>
          <w:p w14:paraId="694598FE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29 - 30</w:t>
            </w:r>
          </w:p>
          <w:p w14:paraId="1151A10A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1 - 32</w:t>
            </w:r>
          </w:p>
          <w:p w14:paraId="4C10041D" w14:textId="3457317A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3 - 34</w:t>
            </w:r>
          </w:p>
        </w:tc>
        <w:tc>
          <w:tcPr>
            <w:tcW w:w="1014" w:type="pct"/>
            <w:vMerge/>
            <w:shd w:val="clear" w:color="auto" w:fill="auto"/>
          </w:tcPr>
          <w:p w14:paraId="1D7AA900" w14:textId="7777777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05B21E06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1D36886D" w14:textId="77777777" w:rsidR="00A6759C" w:rsidRDefault="00A6759C" w:rsidP="00FA541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501C7292" w14:textId="77777777" w:rsidR="00A6759C" w:rsidRDefault="00A6759C" w:rsidP="00703A1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6E6434FC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1551A19C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1D6BF3C4" w14:textId="77777777" w:rsidTr="00402504">
        <w:trPr>
          <w:trHeight w:val="2032"/>
        </w:trPr>
        <w:tc>
          <w:tcPr>
            <w:tcW w:w="822" w:type="pct"/>
            <w:shd w:val="clear" w:color="auto" w:fill="auto"/>
          </w:tcPr>
          <w:p w14:paraId="0B1ECD36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5 - 36</w:t>
            </w:r>
          </w:p>
          <w:p w14:paraId="1E53E6E7" w14:textId="300458CE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7 - 38</w:t>
            </w:r>
          </w:p>
        </w:tc>
        <w:tc>
          <w:tcPr>
            <w:tcW w:w="1014" w:type="pct"/>
            <w:vMerge/>
            <w:shd w:val="clear" w:color="auto" w:fill="auto"/>
          </w:tcPr>
          <w:p w14:paraId="13CDE47E" w14:textId="7777777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5CC36E91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075A4BD" w14:textId="77777777" w:rsidR="00A6759C" w:rsidRDefault="00A6759C" w:rsidP="00FA541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4C3DCE5C" w14:textId="77777777" w:rsidR="00A6759C" w:rsidRDefault="00A6759C" w:rsidP="00703A1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7A22883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19D1B726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4A7C8990" w14:textId="77777777" w:rsidTr="00402504">
        <w:trPr>
          <w:trHeight w:val="892"/>
        </w:trPr>
        <w:tc>
          <w:tcPr>
            <w:tcW w:w="822" w:type="pct"/>
            <w:shd w:val="clear" w:color="auto" w:fill="auto"/>
          </w:tcPr>
          <w:p w14:paraId="34CD8C98" w14:textId="3B655DB4" w:rsidR="00A6759C" w:rsidRPr="00A6759C" w:rsidRDefault="00A6759C" w:rsidP="002862D3">
            <w:pPr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Računala nam pomažu u radu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3CD5A8C1" w14:textId="10587407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BB7D00C" w14:textId="77777777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E1EED4C" w14:textId="7777777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C976B00" w14:textId="7A857D25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67F0B949" w14:textId="78470600" w:rsidR="00A6759C" w:rsidRPr="006E50DB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628EFFAC" w14:textId="77777777" w:rsidR="00A6759C" w:rsidRDefault="00A6759C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4D66F746" w14:textId="77777777" w:rsidR="00A6759C" w:rsidRDefault="00A6759C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02291ABD" w14:textId="77777777" w:rsidR="00A6759C" w:rsidRDefault="00A6759C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146D02" w14:textId="0BF086F4" w:rsidR="00A6759C" w:rsidRDefault="00A6759C" w:rsidP="00C427F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1 Razvija sliku o sebi.</w:t>
            </w:r>
          </w:p>
          <w:p w14:paraId="2575ED3F" w14:textId="4F3437E7" w:rsidR="00A6759C" w:rsidRDefault="00A6759C" w:rsidP="00C427F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  <w:p w14:paraId="308A91DC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  <w:p w14:paraId="19012101" w14:textId="4B238C75" w:rsidR="00A6759C" w:rsidRPr="00703A14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151A88B8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SVIJET</w:t>
            </w:r>
          </w:p>
          <w:p w14:paraId="6B4DA075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5D3D5285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5</w:t>
            </w:r>
          </w:p>
          <w:p w14:paraId="26EC0042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-5a</w:t>
            </w:r>
          </w:p>
          <w:p w14:paraId="5B5BE406" w14:textId="2A35F11A" w:rsidR="00A6759C" w:rsidRPr="006E50DB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AK PO KORAK DO RJEŠENJA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032930C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  <w:p w14:paraId="2C0CBAD5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606296F7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42CC465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6EB1CE26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17988A9D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6F47B103" w14:textId="363E859C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7609D70A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6E55D137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052BF622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2576DE34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4D5531F9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1D4CF160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2C5EC371" w14:textId="2BD4AF6A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02504" w:rsidRPr="00703A14" w14:paraId="1312628B" w14:textId="77777777" w:rsidTr="00402504">
        <w:trPr>
          <w:trHeight w:val="1103"/>
        </w:trPr>
        <w:tc>
          <w:tcPr>
            <w:tcW w:w="822" w:type="pct"/>
            <w:shd w:val="clear" w:color="auto" w:fill="auto"/>
          </w:tcPr>
          <w:p w14:paraId="4E650193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39 - 40</w:t>
            </w:r>
          </w:p>
          <w:p w14:paraId="6EB827B1" w14:textId="179B2FE6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41 - 42</w:t>
            </w:r>
          </w:p>
        </w:tc>
        <w:tc>
          <w:tcPr>
            <w:tcW w:w="1014" w:type="pct"/>
            <w:vMerge/>
            <w:shd w:val="clear" w:color="auto" w:fill="auto"/>
          </w:tcPr>
          <w:p w14:paraId="29D7AA9D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 w:val="restart"/>
            <w:shd w:val="clear" w:color="auto" w:fill="auto"/>
          </w:tcPr>
          <w:p w14:paraId="51B8FF82" w14:textId="14308B25" w:rsidR="00A6759C" w:rsidRPr="006E50DB" w:rsidRDefault="00A6759C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412EFA17" w14:textId="77777777" w:rsidR="00A6759C" w:rsidRDefault="00A6759C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423D125B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BF60A45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68F4D16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74FA9EFC" w14:textId="77777777" w:rsidTr="00402504">
        <w:trPr>
          <w:trHeight w:val="1620"/>
        </w:trPr>
        <w:tc>
          <w:tcPr>
            <w:tcW w:w="822" w:type="pct"/>
            <w:shd w:val="clear" w:color="auto" w:fill="auto"/>
          </w:tcPr>
          <w:p w14:paraId="13910171" w14:textId="474AA0B2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43 - 44</w:t>
            </w:r>
          </w:p>
        </w:tc>
        <w:tc>
          <w:tcPr>
            <w:tcW w:w="1014" w:type="pct"/>
            <w:vMerge/>
            <w:shd w:val="clear" w:color="auto" w:fill="auto"/>
          </w:tcPr>
          <w:p w14:paraId="3CF0F8EF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038ABB19" w14:textId="77777777" w:rsidR="00A6759C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7C38727D" w14:textId="77777777" w:rsidR="00A6759C" w:rsidRDefault="00A6759C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1C8D1F65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6CFA3470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55BAA93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742B5F47" w14:textId="77777777" w:rsidTr="00402504">
        <w:trPr>
          <w:trHeight w:val="944"/>
        </w:trPr>
        <w:tc>
          <w:tcPr>
            <w:tcW w:w="822" w:type="pct"/>
            <w:shd w:val="clear" w:color="auto" w:fill="auto"/>
          </w:tcPr>
          <w:p w14:paraId="5B78CD52" w14:textId="2770899F" w:rsidR="00A6759C" w:rsidRPr="00A6759C" w:rsidRDefault="00A6759C" w:rsidP="002862D3">
            <w:pPr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t>E-učenik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2D3CF223" w14:textId="49F402AA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 xml:space="preserve">A.1.1 Učenik prepoznaje digitalnu tehnologiju i komunicira s njemu poznatim osobama uz pomoć </w:t>
            </w:r>
            <w:r w:rsidRPr="006C5536">
              <w:rPr>
                <w:sz w:val="20"/>
                <w:szCs w:val="20"/>
              </w:rPr>
              <w:lastRenderedPageBreak/>
              <w:t>učitelja u sigurnome digitalnom okruženju.</w:t>
            </w:r>
          </w:p>
          <w:p w14:paraId="31170D60" w14:textId="67CA8F9C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2CB1E6FE" w14:textId="7777777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469B967" w14:textId="4C8B0FB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570" w:type="pct"/>
            <w:vMerge w:val="restart"/>
            <w:shd w:val="clear" w:color="auto" w:fill="auto"/>
          </w:tcPr>
          <w:p w14:paraId="26FA6C80" w14:textId="73CA364C" w:rsidR="00A6759C" w:rsidRPr="006E50DB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7C694B34" w14:textId="77777777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</w:t>
            </w:r>
            <w:r>
              <w:rPr>
                <w:sz w:val="20"/>
                <w:szCs w:val="20"/>
              </w:rPr>
              <w:lastRenderedPageBreak/>
              <w:t xml:space="preserve">tehnologiju za obavljanje jednostavnih zadataka. </w:t>
            </w:r>
          </w:p>
          <w:p w14:paraId="6E770538" w14:textId="608DD5F7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05896468" w14:textId="77777777" w:rsidR="00A6759C" w:rsidRDefault="00A6759C" w:rsidP="002A55A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3C563E45" w14:textId="5F3D6032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1 Učenik uz učiteljevu pomoć komunicira s poznatim osobama u sigurnome digitalnom okružju.</w:t>
            </w:r>
          </w:p>
          <w:p w14:paraId="50A0584C" w14:textId="7E6AD442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3A32945D" w14:textId="741C297D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C.1.4 Učenik uz učiteljevu pomoć odgovorno upravlja prikupljenim informacijama.</w:t>
            </w:r>
          </w:p>
          <w:p w14:paraId="3009045C" w14:textId="77777777" w:rsidR="00A6759C" w:rsidRDefault="00A6759C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65EEB06" w14:textId="25722D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B.1.1 Na poticaj i uz pomoć učitelja učenik određuje cilj učenja i odabire pristup učenju. </w:t>
            </w:r>
          </w:p>
          <w:p w14:paraId="284706B9" w14:textId="34362D9D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5DE198A2" w14:textId="0D9484A4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  <w:p w14:paraId="15B14745" w14:textId="5D7C5179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B.1.2 Razvija komunikacijske kompetencije.</w:t>
            </w:r>
          </w:p>
          <w:p w14:paraId="5B7DFDE1" w14:textId="4B04E8AC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od C.1.1 Prepoznaje važnost ljudskog rada i stvaranja dobara za osiguranje sredstava za život pojedinca i dobrobit zajednice.</w:t>
            </w:r>
          </w:p>
          <w:p w14:paraId="60093DA9" w14:textId="2DECFD6C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B.1.2 Sudjeluje u odlučivanju u demokratskoj zajednici.</w:t>
            </w:r>
          </w:p>
          <w:p w14:paraId="1CC21869" w14:textId="65F0C02C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77A29BA2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2 Promiče solidarnost u razredu.</w:t>
            </w:r>
          </w:p>
          <w:p w14:paraId="2359F930" w14:textId="45C9A8D0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1.1.B Opisuje važnost redovite tjelesne aktivnosti za rast i razvoj.</w:t>
            </w:r>
          </w:p>
          <w:p w14:paraId="0CE81EE8" w14:textId="3E5D7B8F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1.A Razlikuje primjereno od neprimjerenog ponašanja.</w:t>
            </w:r>
          </w:p>
          <w:p w14:paraId="089628B5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1.B Prepoznaje nasilje u stvarnome i virtualnome svijetu.</w:t>
            </w:r>
          </w:p>
          <w:p w14:paraId="70213A4C" w14:textId="3E20E4EB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B Opisuje i nabraja aktivnosti koje doprinose osobnome razvoju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690F642C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ORUKA</w:t>
            </w:r>
          </w:p>
          <w:p w14:paraId="111E6F5A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PODATCI</w:t>
            </w:r>
          </w:p>
          <w:p w14:paraId="4CA9A3E7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ŠTITIM SVOJE PODATKE</w:t>
            </w:r>
          </w:p>
          <w:p w14:paraId="5EAA923B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UVAM SVOJE PODATKE</w:t>
            </w:r>
          </w:p>
          <w:p w14:paraId="5E66CFA0" w14:textId="77777777" w:rsidR="00A6759C" w:rsidRDefault="00A6759C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UČENIK </w:t>
            </w:r>
          </w:p>
          <w:p w14:paraId="455BD88F" w14:textId="357180CC" w:rsidR="00A6759C" w:rsidRDefault="00A6759C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O I ZDRAVLJE</w:t>
            </w:r>
          </w:p>
          <w:p w14:paraId="0789AB1A" w14:textId="77777777" w:rsidR="00A6759C" w:rsidRDefault="00A6759C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 S DRUGIMA</w:t>
            </w:r>
          </w:p>
          <w:p w14:paraId="45C6609B" w14:textId="7021966E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@SKOLE.HR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68810F19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6714AF52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667502D5" w14:textId="78FB9875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6C1DF173" w14:textId="41023A5A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  <w:p w14:paraId="3DF2074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31FA8E21" w14:textId="0BEE88C2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02504" w:rsidRPr="00703A14" w14:paraId="1C8C0587" w14:textId="77777777" w:rsidTr="00402504">
        <w:trPr>
          <w:trHeight w:val="825"/>
        </w:trPr>
        <w:tc>
          <w:tcPr>
            <w:tcW w:w="822" w:type="pct"/>
            <w:shd w:val="clear" w:color="auto" w:fill="auto"/>
          </w:tcPr>
          <w:p w14:paraId="51430024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lastRenderedPageBreak/>
              <w:t>45 - 46</w:t>
            </w:r>
          </w:p>
          <w:p w14:paraId="12694CEF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47 - 48</w:t>
            </w:r>
          </w:p>
          <w:p w14:paraId="6CB916DB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49 - 50</w:t>
            </w:r>
          </w:p>
          <w:p w14:paraId="2003FBF5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53E5A17F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2B716785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389D1FC0" w14:textId="77777777" w:rsidR="00A6759C" w:rsidRDefault="00A6759C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7ED7D8B2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9A11D99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74F95703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28200D08" w14:textId="77777777" w:rsidTr="00402504">
        <w:trPr>
          <w:trHeight w:val="2189"/>
        </w:trPr>
        <w:tc>
          <w:tcPr>
            <w:tcW w:w="822" w:type="pct"/>
            <w:vMerge w:val="restart"/>
            <w:shd w:val="clear" w:color="auto" w:fill="auto"/>
          </w:tcPr>
          <w:p w14:paraId="10D058F7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</w:p>
          <w:p w14:paraId="029E58C4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51 - 52</w:t>
            </w:r>
          </w:p>
          <w:p w14:paraId="741BC5FF" w14:textId="77777777" w:rsidR="00A6759C" w:rsidRPr="00A6759C" w:rsidRDefault="00A6759C" w:rsidP="00A6759C">
            <w:pPr>
              <w:jc w:val="center"/>
              <w:rPr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53 - 54</w:t>
            </w:r>
          </w:p>
          <w:p w14:paraId="228F627F" w14:textId="653D4877" w:rsidR="00A6759C" w:rsidRPr="00A6759C" w:rsidRDefault="00A6759C" w:rsidP="00A6759C">
            <w:pPr>
              <w:jc w:val="center"/>
              <w:rPr>
                <w:b/>
                <w:sz w:val="28"/>
                <w:szCs w:val="20"/>
              </w:rPr>
            </w:pPr>
            <w:r w:rsidRPr="00A6759C">
              <w:rPr>
                <w:sz w:val="28"/>
                <w:szCs w:val="20"/>
              </w:rPr>
              <w:t>55 - 56</w:t>
            </w:r>
          </w:p>
        </w:tc>
        <w:tc>
          <w:tcPr>
            <w:tcW w:w="1014" w:type="pct"/>
            <w:vMerge/>
            <w:shd w:val="clear" w:color="auto" w:fill="auto"/>
          </w:tcPr>
          <w:p w14:paraId="71C25622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476F58CD" w14:textId="3C95D172" w:rsidR="00A6759C" w:rsidRPr="006E50DB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15AE9375" w14:textId="77777777" w:rsidR="00A6759C" w:rsidRDefault="00A6759C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655BA0F4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073AAC5A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70F2A7E6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0CD9B77D" w14:textId="77777777" w:rsidTr="00402504">
        <w:trPr>
          <w:trHeight w:val="2189"/>
        </w:trPr>
        <w:tc>
          <w:tcPr>
            <w:tcW w:w="822" w:type="pct"/>
            <w:vMerge/>
            <w:shd w:val="clear" w:color="auto" w:fill="auto"/>
          </w:tcPr>
          <w:p w14:paraId="70A0A3BA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5DB5FCC5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29AF087B" w14:textId="6D4814FC" w:rsidR="00A6759C" w:rsidRPr="006E50DB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3AE51446" w14:textId="77777777" w:rsidR="00A6759C" w:rsidRDefault="00A6759C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0147A71D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4E2A34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759FC1C6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21DFD0FA" w14:textId="77777777" w:rsidTr="00402504">
        <w:trPr>
          <w:trHeight w:val="968"/>
        </w:trPr>
        <w:tc>
          <w:tcPr>
            <w:tcW w:w="822" w:type="pct"/>
            <w:shd w:val="clear" w:color="auto" w:fill="auto"/>
          </w:tcPr>
          <w:p w14:paraId="564CA255" w14:textId="56727D28" w:rsidR="00A6759C" w:rsidRPr="00A6759C" w:rsidRDefault="00A6759C" w:rsidP="002862D3">
            <w:pPr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Moj prvi program u Scratchu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54FC76DC" w14:textId="1558E980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</w:tc>
        <w:tc>
          <w:tcPr>
            <w:tcW w:w="570" w:type="pct"/>
            <w:vMerge w:val="restart"/>
            <w:shd w:val="clear" w:color="auto" w:fill="auto"/>
          </w:tcPr>
          <w:p w14:paraId="7468C9E8" w14:textId="53DE20B6" w:rsidR="00A6759C" w:rsidRPr="006E50DB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4955F2C1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14EB4AD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507AEBC7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5FE883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zdr A.1.1.B Opisuje važnost redovite tjelesne aktivnosti za rast i razvoj.</w:t>
            </w:r>
          </w:p>
          <w:p w14:paraId="7316D060" w14:textId="186B38D6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2662A99F" w14:textId="58205E6F" w:rsidR="00A6759C" w:rsidRDefault="00A6759C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6, 6a, 6b, 6c, 6d</w:t>
            </w:r>
          </w:p>
          <w:p w14:paraId="4D44DFE5" w14:textId="389E279E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 w:val="restart"/>
            <w:shd w:val="clear" w:color="auto" w:fill="auto"/>
          </w:tcPr>
          <w:p w14:paraId="57F3CC67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  <w:p w14:paraId="548DF1F4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52AED301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664E391E" w14:textId="64880EDB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498FE844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  <w:p w14:paraId="7635F0AF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7A112F93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61F22770" w14:textId="005B2194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02504" w:rsidRPr="00703A14" w14:paraId="73445972" w14:textId="77777777" w:rsidTr="00402504">
        <w:trPr>
          <w:trHeight w:val="818"/>
        </w:trPr>
        <w:tc>
          <w:tcPr>
            <w:tcW w:w="822" w:type="pct"/>
            <w:shd w:val="clear" w:color="auto" w:fill="auto"/>
          </w:tcPr>
          <w:p w14:paraId="51D65D2C" w14:textId="3205A87D" w:rsidR="00A6759C" w:rsidRPr="00112E2C" w:rsidRDefault="00A6759C" w:rsidP="00112E2C">
            <w:pPr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57 - 58</w:t>
            </w:r>
          </w:p>
        </w:tc>
        <w:tc>
          <w:tcPr>
            <w:tcW w:w="1014" w:type="pct"/>
            <w:vMerge/>
            <w:shd w:val="clear" w:color="auto" w:fill="auto"/>
          </w:tcPr>
          <w:p w14:paraId="27C14B9C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3D7E655B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35032B0D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55976724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2C5CAC9E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7A56E962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6766618B" w14:textId="77777777" w:rsidTr="00402504">
        <w:trPr>
          <w:trHeight w:val="817"/>
        </w:trPr>
        <w:tc>
          <w:tcPr>
            <w:tcW w:w="822" w:type="pct"/>
            <w:shd w:val="clear" w:color="auto" w:fill="auto"/>
          </w:tcPr>
          <w:p w14:paraId="1BD06F96" w14:textId="77777777" w:rsidR="00A6759C" w:rsidRPr="00112E2C" w:rsidRDefault="00A6759C" w:rsidP="00112E2C">
            <w:pPr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59 - 60</w:t>
            </w:r>
          </w:p>
          <w:p w14:paraId="399A6CF8" w14:textId="77777777" w:rsidR="00A6759C" w:rsidRPr="00112E2C" w:rsidRDefault="00A6759C" w:rsidP="00112E2C">
            <w:pPr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61 - 62</w:t>
            </w:r>
          </w:p>
          <w:p w14:paraId="1B74DD04" w14:textId="5C0407CC" w:rsidR="00A6759C" w:rsidRPr="00112E2C" w:rsidRDefault="00A6759C" w:rsidP="00112E2C">
            <w:pPr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63 - 64</w:t>
            </w:r>
          </w:p>
        </w:tc>
        <w:tc>
          <w:tcPr>
            <w:tcW w:w="1014" w:type="pct"/>
            <w:vMerge/>
            <w:shd w:val="clear" w:color="auto" w:fill="auto"/>
          </w:tcPr>
          <w:p w14:paraId="6D4F90AE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vMerge/>
            <w:shd w:val="clear" w:color="auto" w:fill="auto"/>
          </w:tcPr>
          <w:p w14:paraId="206E6630" w14:textId="77777777" w:rsidR="00A6759C" w:rsidRPr="00C04750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46530665" w14:textId="77777777" w:rsidR="00A6759C" w:rsidRDefault="00A6759C" w:rsidP="009C62D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7A292B0D" w14:textId="77777777" w:rsidR="00A6759C" w:rsidRDefault="00A6759C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1865942D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0BF23EF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3E75A899" w14:textId="77777777" w:rsidTr="00402504">
        <w:trPr>
          <w:trHeight w:val="1460"/>
        </w:trPr>
        <w:tc>
          <w:tcPr>
            <w:tcW w:w="822" w:type="pct"/>
            <w:vMerge w:val="restart"/>
            <w:shd w:val="clear" w:color="auto" w:fill="auto"/>
          </w:tcPr>
          <w:p w14:paraId="3EC9A8ED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>Digitalni slikar</w:t>
            </w:r>
          </w:p>
          <w:p w14:paraId="0FD02A45" w14:textId="77777777" w:rsidR="00A6759C" w:rsidRPr="00112E2C" w:rsidRDefault="00A6759C" w:rsidP="00112E2C">
            <w:pPr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65 - 66</w:t>
            </w:r>
          </w:p>
          <w:p w14:paraId="61B82B8C" w14:textId="14ACEEF8" w:rsidR="00A6759C" w:rsidRPr="00A6759C" w:rsidRDefault="00A6759C" w:rsidP="00112E2C">
            <w:pPr>
              <w:jc w:val="center"/>
              <w:rPr>
                <w:b/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67 - 68</w:t>
            </w:r>
          </w:p>
        </w:tc>
        <w:tc>
          <w:tcPr>
            <w:tcW w:w="1014" w:type="pct"/>
            <w:vMerge w:val="restart"/>
            <w:shd w:val="clear" w:color="auto" w:fill="auto"/>
          </w:tcPr>
          <w:p w14:paraId="5BAEEE19" w14:textId="77777777" w:rsidR="00A6759C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C2FD124" w14:textId="77777777" w:rsidR="00A6759C" w:rsidRDefault="00A6759C" w:rsidP="006D7055">
            <w:pPr>
              <w:spacing w:after="160"/>
              <w:rPr>
                <w:sz w:val="20"/>
                <w:szCs w:val="20"/>
              </w:rPr>
            </w:pPr>
            <w:r w:rsidRPr="0090564D">
              <w:rPr>
                <w:sz w:val="20"/>
                <w:szCs w:val="20"/>
              </w:rPr>
              <w:t>A.1.2 Učenik razlikuje oblike digitalnih sadržaja, uređaje i postupke za njihovo stvaranje.</w:t>
            </w:r>
          </w:p>
          <w:p w14:paraId="40441BBD" w14:textId="102024C8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55E4C88C" w14:textId="77777777" w:rsidR="00A6759C" w:rsidRPr="006C5536" w:rsidRDefault="00A6759C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  <w:p w14:paraId="716B8D79" w14:textId="487DFEC9" w:rsidR="00A6759C" w:rsidRPr="006C5536" w:rsidRDefault="00A6759C" w:rsidP="006D7055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461F3F36" w14:textId="2BA3DDE0" w:rsidR="00A6759C" w:rsidRPr="00950921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173" w:type="pct"/>
            <w:gridSpan w:val="2"/>
            <w:vMerge w:val="restart"/>
            <w:shd w:val="clear" w:color="auto" w:fill="auto"/>
          </w:tcPr>
          <w:p w14:paraId="7F3EE012" w14:textId="77777777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2A271BA9" w14:textId="7A6A73B5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60E5D99E" w14:textId="73026153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4C1E56EB" w14:textId="2A65CF5F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C.1.1 Učenik uz učiteljevu pomoć provodi jednostavno istraživanje radi rješenja problema u digitalnome okružju.</w:t>
            </w:r>
          </w:p>
          <w:p w14:paraId="5AC91745" w14:textId="0275CE6C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D.1.3 Učenik uz učiteljevu pomoć oblikuje postojeće uratke i ideje služeći se ikt-om.</w:t>
            </w:r>
          </w:p>
          <w:p w14:paraId="395CE575" w14:textId="3471F6D6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3173AC0" w14:textId="01368275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519626B1" w14:textId="77777777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26139B2A" w14:textId="207942AC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zdr A.1.1.B Opisuje važnost redovite tjelesne aktivnosti za rast i razvoj.</w:t>
            </w:r>
          </w:p>
          <w:p w14:paraId="66FF7335" w14:textId="3AC21AA2" w:rsidR="00A6759C" w:rsidRDefault="00A6759C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r B.1.1.A Razlikuje primjereno od neprimjerenog ponašanja.</w:t>
            </w:r>
          </w:p>
          <w:p w14:paraId="38806789" w14:textId="7777777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r B.1.3.A Prepoznaje igru kao važnu razvojnu i društvenu aktivnost.</w:t>
            </w:r>
          </w:p>
          <w:p w14:paraId="37C8D5F5" w14:textId="09F66CA7" w:rsidR="00A6759C" w:rsidRDefault="00A6759C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</w:tc>
        <w:tc>
          <w:tcPr>
            <w:tcW w:w="718" w:type="pct"/>
            <w:vMerge w:val="restart"/>
            <w:shd w:val="clear" w:color="auto" w:fill="auto"/>
          </w:tcPr>
          <w:p w14:paraId="79D5F945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TAM I STVARAM</w:t>
            </w:r>
          </w:p>
          <w:p w14:paraId="67AE81DE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7</w:t>
            </w:r>
          </w:p>
          <w:p w14:paraId="0E8EAB0D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BOJIM</w:t>
            </w:r>
          </w:p>
          <w:p w14:paraId="0C9DB160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TOGRAFIRAM</w:t>
            </w:r>
          </w:p>
          <w:p w14:paraId="2EC4DB97" w14:textId="0F423D93" w:rsidR="00A6759C" w:rsidRPr="00950921" w:rsidRDefault="00A6759C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ASTANAK</w:t>
            </w:r>
          </w:p>
        </w:tc>
        <w:tc>
          <w:tcPr>
            <w:tcW w:w="365" w:type="pct"/>
            <w:vMerge w:val="restart"/>
            <w:shd w:val="clear" w:color="auto" w:fill="auto"/>
          </w:tcPr>
          <w:p w14:paraId="6F0C2C9E" w14:textId="1ED9AAF2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67130E97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  <w:p w14:paraId="5129038D" w14:textId="612394D0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38" w:type="pct"/>
            <w:vMerge w:val="restart"/>
            <w:shd w:val="clear" w:color="auto" w:fill="auto"/>
          </w:tcPr>
          <w:p w14:paraId="4148EF8F" w14:textId="44718BBD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  <w:p w14:paraId="789A8C28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  <w:p w14:paraId="2D7A0DF1" w14:textId="5BFFCA19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02504" w:rsidRPr="00703A14" w14:paraId="4EE64B31" w14:textId="77777777" w:rsidTr="00402504">
        <w:trPr>
          <w:trHeight w:val="1458"/>
        </w:trPr>
        <w:tc>
          <w:tcPr>
            <w:tcW w:w="822" w:type="pct"/>
            <w:vMerge/>
            <w:shd w:val="clear" w:color="auto" w:fill="auto"/>
          </w:tcPr>
          <w:p w14:paraId="4DA135B2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3C95D2E5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5AC85DE0" w14:textId="46B79D88" w:rsidR="00A6759C" w:rsidRPr="00950921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53C64D8A" w14:textId="77777777" w:rsidR="00A6759C" w:rsidRDefault="00A6759C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799987F0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1200F61B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49EE1D49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294199BA" w14:textId="77777777" w:rsidTr="00402504">
        <w:trPr>
          <w:trHeight w:val="1458"/>
        </w:trPr>
        <w:tc>
          <w:tcPr>
            <w:tcW w:w="822" w:type="pct"/>
            <w:vMerge/>
            <w:shd w:val="clear" w:color="auto" w:fill="auto"/>
          </w:tcPr>
          <w:p w14:paraId="73DF7030" w14:textId="77777777" w:rsidR="00A6759C" w:rsidRPr="00A6759C" w:rsidRDefault="00A6759C" w:rsidP="002862D3">
            <w:pPr>
              <w:rPr>
                <w:b/>
                <w:sz w:val="28"/>
                <w:szCs w:val="20"/>
              </w:rPr>
            </w:pPr>
          </w:p>
        </w:tc>
        <w:tc>
          <w:tcPr>
            <w:tcW w:w="1014" w:type="pct"/>
            <w:vMerge/>
            <w:shd w:val="clear" w:color="auto" w:fill="auto"/>
          </w:tcPr>
          <w:p w14:paraId="5DDFD606" w14:textId="77777777" w:rsidR="00A6759C" w:rsidRPr="006C5536" w:rsidRDefault="00A6759C" w:rsidP="006D7055">
            <w:pPr>
              <w:rPr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6F22964B" w14:textId="23C221E8" w:rsidR="00A6759C" w:rsidRPr="00950921" w:rsidRDefault="00A6759C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173" w:type="pct"/>
            <w:gridSpan w:val="2"/>
            <w:vMerge/>
            <w:shd w:val="clear" w:color="auto" w:fill="auto"/>
          </w:tcPr>
          <w:p w14:paraId="1CECAD97" w14:textId="77777777" w:rsidR="00A6759C" w:rsidRDefault="00A6759C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18" w:type="pct"/>
            <w:vMerge/>
            <w:shd w:val="clear" w:color="auto" w:fill="auto"/>
          </w:tcPr>
          <w:p w14:paraId="3ECC3486" w14:textId="77777777" w:rsidR="00A6759C" w:rsidRDefault="00A6759C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65" w:type="pct"/>
            <w:vMerge/>
            <w:shd w:val="clear" w:color="auto" w:fill="auto"/>
          </w:tcPr>
          <w:p w14:paraId="3B07DB23" w14:textId="77777777" w:rsidR="00A6759C" w:rsidRDefault="00A6759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" w:type="pct"/>
            <w:vMerge/>
            <w:shd w:val="clear" w:color="auto" w:fill="auto"/>
          </w:tcPr>
          <w:p w14:paraId="376E9B1E" w14:textId="77777777" w:rsidR="00A6759C" w:rsidRDefault="00A6759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402504" w:rsidRPr="00703A14" w14:paraId="7D5EF36D" w14:textId="77777777" w:rsidTr="00402504">
        <w:tc>
          <w:tcPr>
            <w:tcW w:w="822" w:type="pct"/>
            <w:shd w:val="clear" w:color="auto" w:fill="auto"/>
          </w:tcPr>
          <w:p w14:paraId="6E051DB3" w14:textId="77777777" w:rsidR="00112E2C" w:rsidRDefault="00112E2C" w:rsidP="00A63F88">
            <w:pPr>
              <w:spacing w:after="120"/>
              <w:rPr>
                <w:b/>
                <w:sz w:val="28"/>
                <w:szCs w:val="20"/>
              </w:rPr>
            </w:pPr>
            <w:r w:rsidRPr="00A6759C">
              <w:rPr>
                <w:b/>
                <w:sz w:val="28"/>
                <w:szCs w:val="20"/>
              </w:rPr>
              <w:lastRenderedPageBreak/>
              <w:t xml:space="preserve">Usustavljivanje, zaključivanje ocjena </w:t>
            </w:r>
          </w:p>
          <w:p w14:paraId="622A011A" w14:textId="6E4311BA" w:rsidR="00A6759C" w:rsidRPr="00112E2C" w:rsidRDefault="00A6759C" w:rsidP="00112E2C">
            <w:pPr>
              <w:spacing w:after="120"/>
              <w:jc w:val="center"/>
              <w:rPr>
                <w:sz w:val="28"/>
                <w:szCs w:val="20"/>
              </w:rPr>
            </w:pPr>
            <w:r w:rsidRPr="00112E2C">
              <w:rPr>
                <w:sz w:val="28"/>
                <w:szCs w:val="20"/>
              </w:rPr>
              <w:t>69 - 70</w:t>
            </w:r>
          </w:p>
        </w:tc>
        <w:tc>
          <w:tcPr>
            <w:tcW w:w="1014" w:type="pct"/>
            <w:shd w:val="clear" w:color="auto" w:fill="auto"/>
          </w:tcPr>
          <w:p w14:paraId="002E9A90" w14:textId="7B044BCF" w:rsidR="00A6759C" w:rsidRPr="00A6759C" w:rsidRDefault="00A6759C" w:rsidP="000D39AB">
            <w:pPr>
              <w:spacing w:after="120"/>
              <w:rPr>
                <w:b/>
                <w:sz w:val="28"/>
                <w:szCs w:val="20"/>
              </w:rPr>
            </w:pPr>
          </w:p>
        </w:tc>
        <w:tc>
          <w:tcPr>
            <w:tcW w:w="570" w:type="pct"/>
            <w:shd w:val="clear" w:color="auto" w:fill="auto"/>
          </w:tcPr>
          <w:p w14:paraId="16EC2808" w14:textId="77777777" w:rsidR="00A6759C" w:rsidRPr="000D39AB" w:rsidRDefault="00A6759C" w:rsidP="002862D3">
            <w:pPr>
              <w:rPr>
                <w:sz w:val="20"/>
                <w:szCs w:val="20"/>
              </w:rPr>
            </w:pPr>
          </w:p>
        </w:tc>
        <w:tc>
          <w:tcPr>
            <w:tcW w:w="1136" w:type="pct"/>
            <w:shd w:val="clear" w:color="auto" w:fill="auto"/>
          </w:tcPr>
          <w:p w14:paraId="7CC88AB4" w14:textId="77777777" w:rsidR="00A6759C" w:rsidRPr="00E01AF3" w:rsidRDefault="00A6759C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755" w:type="pct"/>
            <w:gridSpan w:val="2"/>
            <w:shd w:val="clear" w:color="auto" w:fill="auto"/>
          </w:tcPr>
          <w:p w14:paraId="347E14C2" w14:textId="0F7C553D" w:rsidR="00A6759C" w:rsidRDefault="00A6759C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365" w:type="pct"/>
            <w:shd w:val="clear" w:color="auto" w:fill="auto"/>
          </w:tcPr>
          <w:p w14:paraId="63EF1BC9" w14:textId="57B1D9F4" w:rsidR="00A6759C" w:rsidRDefault="00A6759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38" w:type="pct"/>
            <w:shd w:val="clear" w:color="auto" w:fill="auto"/>
          </w:tcPr>
          <w:p w14:paraId="6709C888" w14:textId="799FD318" w:rsidR="00A6759C" w:rsidRDefault="00A6759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A6759C" w:rsidRPr="00402504" w14:paraId="79030B84" w14:textId="77777777" w:rsidTr="00402504">
        <w:trPr>
          <w:trHeight w:val="361"/>
        </w:trPr>
        <w:tc>
          <w:tcPr>
            <w:tcW w:w="4297" w:type="pct"/>
            <w:gridSpan w:val="6"/>
            <w:shd w:val="clear" w:color="auto" w:fill="auto"/>
          </w:tcPr>
          <w:p w14:paraId="54AC82E6" w14:textId="34CF26F0" w:rsidR="00A6759C" w:rsidRPr="00402504" w:rsidRDefault="00A6759C" w:rsidP="002E5606">
            <w:pPr>
              <w:spacing w:after="120"/>
              <w:rPr>
                <w:b/>
                <w:sz w:val="28"/>
                <w:szCs w:val="20"/>
              </w:rPr>
            </w:pPr>
          </w:p>
        </w:tc>
        <w:tc>
          <w:tcPr>
            <w:tcW w:w="365" w:type="pct"/>
            <w:shd w:val="clear" w:color="auto" w:fill="auto"/>
          </w:tcPr>
          <w:p w14:paraId="79268BD7" w14:textId="6785D5AF" w:rsidR="00A6759C" w:rsidRPr="00402504" w:rsidRDefault="00A6759C" w:rsidP="00B17CFD">
            <w:pPr>
              <w:jc w:val="center"/>
              <w:rPr>
                <w:sz w:val="28"/>
                <w:szCs w:val="20"/>
              </w:rPr>
            </w:pPr>
            <w:r w:rsidRPr="00402504">
              <w:rPr>
                <w:sz w:val="28"/>
                <w:szCs w:val="20"/>
              </w:rPr>
              <w:t>ukupno</w:t>
            </w:r>
          </w:p>
        </w:tc>
        <w:tc>
          <w:tcPr>
            <w:tcW w:w="338" w:type="pct"/>
            <w:shd w:val="clear" w:color="auto" w:fill="auto"/>
          </w:tcPr>
          <w:p w14:paraId="56CFB296" w14:textId="158CF7F0" w:rsidR="00A6759C" w:rsidRPr="00402504" w:rsidRDefault="00A6759C" w:rsidP="000C0DCE">
            <w:pPr>
              <w:jc w:val="center"/>
              <w:rPr>
                <w:sz w:val="28"/>
                <w:szCs w:val="20"/>
              </w:rPr>
            </w:pPr>
            <w:r w:rsidRPr="00402504">
              <w:rPr>
                <w:sz w:val="28"/>
                <w:szCs w:val="20"/>
              </w:rPr>
              <w:t>70</w:t>
            </w:r>
          </w:p>
        </w:tc>
      </w:tr>
    </w:tbl>
    <w:p w14:paraId="1BCB1D4C" w14:textId="11277514" w:rsidR="006A6076" w:rsidRDefault="006A6076"/>
    <w:p w14:paraId="31C3304C" w14:textId="5EED7EC5" w:rsidR="00112E2C" w:rsidRDefault="00112E2C"/>
    <w:p w14:paraId="58252F98" w14:textId="71FC7BD6" w:rsidR="00112E2C" w:rsidRDefault="00112E2C"/>
    <w:p w14:paraId="7E27C390" w14:textId="753F2360" w:rsidR="00112E2C" w:rsidRDefault="00112E2C" w:rsidP="00112E2C">
      <w:pPr>
        <w:tabs>
          <w:tab w:val="left" w:pos="12990"/>
        </w:tabs>
      </w:pPr>
      <w:r>
        <w:tab/>
        <w:t>Vlatka Pavić</w:t>
      </w:r>
    </w:p>
    <w:p w14:paraId="70F0ADB5" w14:textId="5FFFC296" w:rsidR="00112E2C" w:rsidRDefault="00112E2C"/>
    <w:p w14:paraId="71D8DB24" w14:textId="6C252C60" w:rsidR="00112E2C" w:rsidRDefault="00112E2C"/>
    <w:p w14:paraId="6924412E" w14:textId="09149531" w:rsidR="00112E2C" w:rsidRDefault="00112E2C"/>
    <w:p w14:paraId="75AC3411" w14:textId="2ADBA477" w:rsidR="00112E2C" w:rsidRDefault="00112E2C"/>
    <w:p w14:paraId="47413C53" w14:textId="6A0A84C3" w:rsidR="00112E2C" w:rsidRDefault="00112E2C"/>
    <w:p w14:paraId="30941DC2" w14:textId="0143D805" w:rsidR="00112E2C" w:rsidRDefault="00112E2C"/>
    <w:p w14:paraId="22C2F8EE" w14:textId="77777777" w:rsidR="00112E2C" w:rsidRDefault="00112E2C"/>
    <w:p w14:paraId="3FDC556D" w14:textId="4339CF1B" w:rsidR="00B771B1" w:rsidRDefault="006B1F4A">
      <w:r>
        <w:t>ZASTUPLJENOST ISHODA PO TEMAMA</w:t>
      </w:r>
    </w:p>
    <w:tbl>
      <w:tblPr>
        <w:tblStyle w:val="Reetkatablice"/>
        <w:tblW w:w="1440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65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E32C06" w14:paraId="69B739BE" w14:textId="77777777" w:rsidTr="00E7592D">
        <w:trPr>
          <w:cantSplit/>
          <w:trHeight w:val="2797"/>
        </w:trPr>
        <w:tc>
          <w:tcPr>
            <w:tcW w:w="9865" w:type="dxa"/>
            <w:shd w:val="clear" w:color="auto" w:fill="auto"/>
          </w:tcPr>
          <w:p w14:paraId="665C53CE" w14:textId="70A47315" w:rsidR="00E32C06" w:rsidRDefault="00E32C06" w:rsidP="006B1F4A">
            <w:pPr>
              <w:jc w:val="right"/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7F07EAE9" w14:textId="2B2EE182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DCBEE1E" w14:textId="727A8000" w:rsidR="00E32C06" w:rsidRDefault="00E32C06" w:rsidP="006B1F4A">
            <w:pPr>
              <w:ind w:left="113" w:right="113"/>
            </w:pPr>
            <w:r>
              <w:t>PRVI KORAC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37AF04E" w14:textId="5079342B" w:rsidR="00E32C06" w:rsidRDefault="00E32C06" w:rsidP="006B1F4A">
            <w:pPr>
              <w:ind w:left="113" w:right="113"/>
            </w:pPr>
            <w:r>
              <w:t>KOMUNICIRAM NA MREŽI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5E61C078" w14:textId="44CAF4B1" w:rsidR="00E32C06" w:rsidRDefault="00E32C06" w:rsidP="006B1F4A">
            <w:pPr>
              <w:ind w:left="113" w:right="113"/>
            </w:pPr>
            <w:r>
              <w:t>DIGITALNI PISAC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67219727" w14:textId="21D5E1E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0EB0B206" w14:textId="0C43F5F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2BAA5783" w14:textId="0C637ADE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MOJ PRVI PROGRAM U SCRATCHU</w:t>
            </w:r>
          </w:p>
        </w:tc>
        <w:tc>
          <w:tcPr>
            <w:tcW w:w="567" w:type="dxa"/>
            <w:shd w:val="clear" w:color="auto" w:fill="auto"/>
            <w:textDirection w:val="btLr"/>
          </w:tcPr>
          <w:p w14:paraId="40EC136F" w14:textId="61B4A7BD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DIGITALNI SLIKAR</w:t>
            </w:r>
          </w:p>
        </w:tc>
      </w:tr>
      <w:tr w:rsidR="00E32C06" w14:paraId="4CD1E56B" w14:textId="77777777" w:rsidTr="00E7592D">
        <w:tc>
          <w:tcPr>
            <w:tcW w:w="9865" w:type="dxa"/>
            <w:shd w:val="clear" w:color="auto" w:fill="auto"/>
          </w:tcPr>
          <w:p w14:paraId="5DB6C4A5" w14:textId="088F1873" w:rsidR="00E32C06" w:rsidRDefault="00E32C06">
            <w:r>
              <w:t>Informacije i digitalna tehnologija</w:t>
            </w:r>
          </w:p>
        </w:tc>
        <w:tc>
          <w:tcPr>
            <w:tcW w:w="567" w:type="dxa"/>
            <w:shd w:val="clear" w:color="auto" w:fill="auto"/>
          </w:tcPr>
          <w:p w14:paraId="47A2E321" w14:textId="77777777" w:rsidR="00E32C06" w:rsidRDefault="00E32C06"/>
        </w:tc>
        <w:tc>
          <w:tcPr>
            <w:tcW w:w="567" w:type="dxa"/>
            <w:shd w:val="clear" w:color="auto" w:fill="auto"/>
          </w:tcPr>
          <w:p w14:paraId="4EF04620" w14:textId="77777777" w:rsidR="00E32C06" w:rsidRDefault="00E32C06"/>
        </w:tc>
        <w:tc>
          <w:tcPr>
            <w:tcW w:w="567" w:type="dxa"/>
            <w:shd w:val="clear" w:color="auto" w:fill="auto"/>
          </w:tcPr>
          <w:p w14:paraId="72BF0AFF" w14:textId="77777777" w:rsidR="00E32C06" w:rsidRDefault="00E32C06"/>
        </w:tc>
        <w:tc>
          <w:tcPr>
            <w:tcW w:w="567" w:type="dxa"/>
            <w:shd w:val="clear" w:color="auto" w:fill="auto"/>
          </w:tcPr>
          <w:p w14:paraId="2615BC85" w14:textId="77777777" w:rsidR="00E32C06" w:rsidRDefault="00E32C06"/>
        </w:tc>
        <w:tc>
          <w:tcPr>
            <w:tcW w:w="567" w:type="dxa"/>
            <w:shd w:val="clear" w:color="auto" w:fill="auto"/>
          </w:tcPr>
          <w:p w14:paraId="2AEDF2BD" w14:textId="77777777" w:rsidR="00E32C06" w:rsidRDefault="00E32C06"/>
        </w:tc>
        <w:tc>
          <w:tcPr>
            <w:tcW w:w="567" w:type="dxa"/>
            <w:shd w:val="clear" w:color="auto" w:fill="auto"/>
          </w:tcPr>
          <w:p w14:paraId="05860DE3" w14:textId="77777777" w:rsidR="00E32C06" w:rsidRDefault="00E32C06"/>
        </w:tc>
        <w:tc>
          <w:tcPr>
            <w:tcW w:w="567" w:type="dxa"/>
            <w:shd w:val="clear" w:color="auto" w:fill="auto"/>
          </w:tcPr>
          <w:p w14:paraId="02CF6D0C" w14:textId="77777777" w:rsidR="00E32C06" w:rsidRDefault="00E32C06"/>
        </w:tc>
        <w:tc>
          <w:tcPr>
            <w:tcW w:w="567" w:type="dxa"/>
            <w:shd w:val="clear" w:color="auto" w:fill="auto"/>
          </w:tcPr>
          <w:p w14:paraId="6A9725F2" w14:textId="77777777" w:rsidR="00E32C06" w:rsidRDefault="00E32C06"/>
        </w:tc>
      </w:tr>
      <w:tr w:rsidR="00E32C06" w14:paraId="10958890" w14:textId="77777777" w:rsidTr="00E7592D">
        <w:tc>
          <w:tcPr>
            <w:tcW w:w="9865" w:type="dxa"/>
            <w:shd w:val="clear" w:color="auto" w:fill="auto"/>
          </w:tcPr>
          <w:p w14:paraId="2B5B0600" w14:textId="68642F8C" w:rsidR="00E32C06" w:rsidRPr="008F4BA7" w:rsidRDefault="00E32C06" w:rsidP="008F4BA7">
            <w:pPr>
              <w:rPr>
                <w:sz w:val="20"/>
                <w:szCs w:val="20"/>
              </w:rPr>
            </w:pPr>
            <w:r w:rsidRPr="00D85CBA">
              <w:rPr>
                <w:sz w:val="20"/>
                <w:szCs w:val="20"/>
              </w:rPr>
              <w:t xml:space="preserve">A.1.1 </w:t>
            </w:r>
            <w:r>
              <w:rPr>
                <w:sz w:val="20"/>
                <w:szCs w:val="20"/>
              </w:rPr>
              <w:t>Učenik</w:t>
            </w:r>
            <w:r w:rsidRPr="00D85CBA">
              <w:rPr>
                <w:sz w:val="20"/>
                <w:szCs w:val="20"/>
              </w:rPr>
              <w:t xml:space="preserve"> prepoznaje digitalnu tehnologiju i komunicira s njemu poznatim osobama uz pomoć učitelja u sigurnome digitalnom okruženj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5E01F674" w14:textId="77777777" w:rsidR="00E32C06" w:rsidRDefault="00E32C06"/>
        </w:tc>
        <w:tc>
          <w:tcPr>
            <w:tcW w:w="567" w:type="dxa"/>
            <w:shd w:val="clear" w:color="auto" w:fill="auto"/>
          </w:tcPr>
          <w:p w14:paraId="0C58B2C9" w14:textId="77777777" w:rsidR="00E32C06" w:rsidRDefault="00E32C06"/>
        </w:tc>
        <w:tc>
          <w:tcPr>
            <w:tcW w:w="567" w:type="dxa"/>
            <w:shd w:val="clear" w:color="auto" w:fill="auto"/>
          </w:tcPr>
          <w:p w14:paraId="41CF790C" w14:textId="77777777" w:rsidR="00E32C06" w:rsidRDefault="00E32C06"/>
        </w:tc>
        <w:tc>
          <w:tcPr>
            <w:tcW w:w="567" w:type="dxa"/>
            <w:shd w:val="clear" w:color="auto" w:fill="auto"/>
          </w:tcPr>
          <w:p w14:paraId="4F63ABC2" w14:textId="77777777" w:rsidR="00E32C06" w:rsidRDefault="00E32C06"/>
        </w:tc>
        <w:tc>
          <w:tcPr>
            <w:tcW w:w="567" w:type="dxa"/>
            <w:shd w:val="clear" w:color="auto" w:fill="auto"/>
          </w:tcPr>
          <w:p w14:paraId="3DC1089E" w14:textId="77777777" w:rsidR="00E32C06" w:rsidRDefault="00E32C06"/>
        </w:tc>
        <w:tc>
          <w:tcPr>
            <w:tcW w:w="567" w:type="dxa"/>
            <w:shd w:val="clear" w:color="auto" w:fill="auto"/>
          </w:tcPr>
          <w:p w14:paraId="317478C1" w14:textId="77777777" w:rsidR="00E32C06" w:rsidRDefault="00E32C06"/>
        </w:tc>
        <w:tc>
          <w:tcPr>
            <w:tcW w:w="567" w:type="dxa"/>
            <w:shd w:val="clear" w:color="auto" w:fill="auto"/>
          </w:tcPr>
          <w:p w14:paraId="5C495868" w14:textId="77777777" w:rsidR="00E32C06" w:rsidRDefault="00E32C06"/>
        </w:tc>
        <w:tc>
          <w:tcPr>
            <w:tcW w:w="567" w:type="dxa"/>
            <w:shd w:val="clear" w:color="auto" w:fill="auto"/>
          </w:tcPr>
          <w:p w14:paraId="04D174E3" w14:textId="77777777" w:rsidR="00E32C06" w:rsidRDefault="00E32C06"/>
        </w:tc>
      </w:tr>
      <w:tr w:rsidR="00E32C06" w14:paraId="258F3752" w14:textId="77777777" w:rsidTr="00E7592D">
        <w:tc>
          <w:tcPr>
            <w:tcW w:w="9865" w:type="dxa"/>
            <w:shd w:val="clear" w:color="auto" w:fill="auto"/>
          </w:tcPr>
          <w:p w14:paraId="53A4BD6D" w14:textId="64D485B0" w:rsidR="00E32C06" w:rsidRDefault="00E32C06" w:rsidP="008F4BA7">
            <w:r>
              <w:t>A.1.2</w:t>
            </w:r>
            <w:r w:rsidRPr="008F4BA7">
              <w:t xml:space="preserve"> </w:t>
            </w:r>
            <w:r>
              <w:t>U</w:t>
            </w:r>
            <w:r w:rsidRPr="008F4BA7">
              <w:t>čenik razlikuje oblike digitalnih sadržaja, uređaje i postupke za njihovo stvaranje</w:t>
            </w:r>
            <w:r>
              <w:t>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E32C06" w:rsidRDefault="00E32C06"/>
        </w:tc>
        <w:tc>
          <w:tcPr>
            <w:tcW w:w="567" w:type="dxa"/>
            <w:shd w:val="clear" w:color="auto" w:fill="auto"/>
          </w:tcPr>
          <w:p w14:paraId="17AFFC94" w14:textId="77777777" w:rsidR="00E32C06" w:rsidRDefault="00E32C06"/>
        </w:tc>
        <w:tc>
          <w:tcPr>
            <w:tcW w:w="567" w:type="dxa"/>
            <w:shd w:val="clear" w:color="auto" w:fill="auto"/>
          </w:tcPr>
          <w:p w14:paraId="55797F86" w14:textId="77777777" w:rsidR="00E32C06" w:rsidRDefault="00E32C06"/>
        </w:tc>
        <w:tc>
          <w:tcPr>
            <w:tcW w:w="567" w:type="dxa"/>
            <w:shd w:val="clear" w:color="auto" w:fill="auto"/>
          </w:tcPr>
          <w:p w14:paraId="311E15A4" w14:textId="77777777" w:rsidR="00E32C06" w:rsidRDefault="00E32C06"/>
        </w:tc>
        <w:tc>
          <w:tcPr>
            <w:tcW w:w="567" w:type="dxa"/>
            <w:shd w:val="clear" w:color="auto" w:fill="auto"/>
          </w:tcPr>
          <w:p w14:paraId="6A3105E0" w14:textId="77777777" w:rsidR="00E32C06" w:rsidRDefault="00E32C06"/>
        </w:tc>
        <w:tc>
          <w:tcPr>
            <w:tcW w:w="567" w:type="dxa"/>
            <w:shd w:val="clear" w:color="auto" w:fill="auto"/>
          </w:tcPr>
          <w:p w14:paraId="75BB3F48" w14:textId="77777777" w:rsidR="00E32C06" w:rsidRDefault="00E32C06"/>
        </w:tc>
        <w:tc>
          <w:tcPr>
            <w:tcW w:w="567" w:type="dxa"/>
            <w:shd w:val="clear" w:color="auto" w:fill="auto"/>
          </w:tcPr>
          <w:p w14:paraId="2B77B65A" w14:textId="77777777" w:rsidR="00E32C06" w:rsidRDefault="00E32C06"/>
        </w:tc>
        <w:tc>
          <w:tcPr>
            <w:tcW w:w="567" w:type="dxa"/>
            <w:shd w:val="clear" w:color="auto" w:fill="auto"/>
          </w:tcPr>
          <w:p w14:paraId="2A9B64A7" w14:textId="77777777" w:rsidR="00E32C06" w:rsidRDefault="00E32C06"/>
        </w:tc>
      </w:tr>
      <w:tr w:rsidR="00E32C06" w14:paraId="314F0490" w14:textId="77777777" w:rsidTr="00E7592D">
        <w:tc>
          <w:tcPr>
            <w:tcW w:w="9865" w:type="dxa"/>
            <w:shd w:val="clear" w:color="auto" w:fill="auto"/>
          </w:tcPr>
          <w:p w14:paraId="024A0BAD" w14:textId="3B7F0E86" w:rsidR="00E32C06" w:rsidRDefault="00E32C06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auto"/>
          </w:tcPr>
          <w:p w14:paraId="6DAE98E1" w14:textId="77777777" w:rsidR="00E32C06" w:rsidRDefault="00E32C06"/>
        </w:tc>
        <w:tc>
          <w:tcPr>
            <w:tcW w:w="567" w:type="dxa"/>
            <w:shd w:val="clear" w:color="auto" w:fill="auto"/>
          </w:tcPr>
          <w:p w14:paraId="5E2BCFF2" w14:textId="77777777" w:rsidR="00E32C06" w:rsidRDefault="00E32C06"/>
        </w:tc>
        <w:tc>
          <w:tcPr>
            <w:tcW w:w="567" w:type="dxa"/>
            <w:shd w:val="clear" w:color="auto" w:fill="auto"/>
          </w:tcPr>
          <w:p w14:paraId="51D57086" w14:textId="77777777" w:rsidR="00E32C06" w:rsidRDefault="00E32C06"/>
        </w:tc>
        <w:tc>
          <w:tcPr>
            <w:tcW w:w="567" w:type="dxa"/>
            <w:shd w:val="clear" w:color="auto" w:fill="auto"/>
          </w:tcPr>
          <w:p w14:paraId="044A96F4" w14:textId="77777777" w:rsidR="00E32C06" w:rsidRDefault="00E32C06"/>
        </w:tc>
        <w:tc>
          <w:tcPr>
            <w:tcW w:w="567" w:type="dxa"/>
            <w:shd w:val="clear" w:color="auto" w:fill="auto"/>
          </w:tcPr>
          <w:p w14:paraId="3C8DD30D" w14:textId="77777777" w:rsidR="00E32C06" w:rsidRDefault="00E32C06"/>
        </w:tc>
        <w:tc>
          <w:tcPr>
            <w:tcW w:w="567" w:type="dxa"/>
            <w:shd w:val="clear" w:color="auto" w:fill="auto"/>
          </w:tcPr>
          <w:p w14:paraId="27E66D58" w14:textId="77777777" w:rsidR="00E32C06" w:rsidRDefault="00E32C06"/>
        </w:tc>
        <w:tc>
          <w:tcPr>
            <w:tcW w:w="567" w:type="dxa"/>
            <w:shd w:val="clear" w:color="auto" w:fill="auto"/>
          </w:tcPr>
          <w:p w14:paraId="4DFD97B8" w14:textId="77777777" w:rsidR="00E32C06" w:rsidRDefault="00E32C06"/>
        </w:tc>
        <w:tc>
          <w:tcPr>
            <w:tcW w:w="567" w:type="dxa"/>
            <w:shd w:val="clear" w:color="auto" w:fill="auto"/>
          </w:tcPr>
          <w:p w14:paraId="14B24404" w14:textId="77777777" w:rsidR="00E32C06" w:rsidRDefault="00E32C06"/>
        </w:tc>
      </w:tr>
      <w:tr w:rsidR="00E32C06" w14:paraId="29F5E733" w14:textId="77777777" w:rsidTr="00E7592D">
        <w:tc>
          <w:tcPr>
            <w:tcW w:w="9865" w:type="dxa"/>
            <w:shd w:val="clear" w:color="auto" w:fill="auto"/>
          </w:tcPr>
          <w:p w14:paraId="3F6EE779" w14:textId="6C24F6E6" w:rsidR="00E32C06" w:rsidRDefault="00E32C06" w:rsidP="00AC3100">
            <w:r>
              <w:t>B.1.1</w:t>
            </w:r>
            <w:r w:rsidRPr="00FC16C8">
              <w:t xml:space="preserve"> Učenik rješava jednostavan logički zadatak.</w:t>
            </w:r>
          </w:p>
        </w:tc>
        <w:tc>
          <w:tcPr>
            <w:tcW w:w="567" w:type="dxa"/>
            <w:shd w:val="clear" w:color="auto" w:fill="auto"/>
          </w:tcPr>
          <w:p w14:paraId="1CB2DAA9" w14:textId="77777777" w:rsidR="00E32C06" w:rsidRDefault="00E32C06"/>
        </w:tc>
        <w:tc>
          <w:tcPr>
            <w:tcW w:w="567" w:type="dxa"/>
            <w:shd w:val="clear" w:color="auto" w:fill="auto"/>
          </w:tcPr>
          <w:p w14:paraId="147B46BC" w14:textId="77777777" w:rsidR="00E32C06" w:rsidRDefault="00E32C06"/>
        </w:tc>
        <w:tc>
          <w:tcPr>
            <w:tcW w:w="567" w:type="dxa"/>
            <w:shd w:val="clear" w:color="auto" w:fill="auto"/>
          </w:tcPr>
          <w:p w14:paraId="58555CC2" w14:textId="77777777" w:rsidR="00E32C06" w:rsidRDefault="00E32C06"/>
        </w:tc>
        <w:tc>
          <w:tcPr>
            <w:tcW w:w="567" w:type="dxa"/>
            <w:shd w:val="clear" w:color="auto" w:fill="auto"/>
          </w:tcPr>
          <w:p w14:paraId="5DD45CBC" w14:textId="77777777" w:rsidR="00E32C06" w:rsidRDefault="00E32C06"/>
        </w:tc>
        <w:tc>
          <w:tcPr>
            <w:tcW w:w="567" w:type="dxa"/>
            <w:shd w:val="clear" w:color="auto" w:fill="auto"/>
          </w:tcPr>
          <w:p w14:paraId="36F68578" w14:textId="77777777" w:rsidR="00E32C06" w:rsidRDefault="00E32C06"/>
        </w:tc>
        <w:tc>
          <w:tcPr>
            <w:tcW w:w="567" w:type="dxa"/>
            <w:shd w:val="clear" w:color="auto" w:fill="auto"/>
          </w:tcPr>
          <w:p w14:paraId="2A6B1906" w14:textId="77777777" w:rsidR="00E32C06" w:rsidRDefault="00E32C06"/>
        </w:tc>
        <w:tc>
          <w:tcPr>
            <w:tcW w:w="567" w:type="dxa"/>
            <w:shd w:val="clear" w:color="auto" w:fill="auto"/>
          </w:tcPr>
          <w:p w14:paraId="69ABB925" w14:textId="77777777" w:rsidR="00E32C06" w:rsidRDefault="00E32C06"/>
        </w:tc>
        <w:tc>
          <w:tcPr>
            <w:tcW w:w="567" w:type="dxa"/>
            <w:shd w:val="clear" w:color="auto" w:fill="auto"/>
          </w:tcPr>
          <w:p w14:paraId="7BEAA298" w14:textId="77777777" w:rsidR="00E32C06" w:rsidRDefault="00E32C06"/>
        </w:tc>
      </w:tr>
      <w:tr w:rsidR="00E32C06" w14:paraId="3F8B0D9C" w14:textId="77777777" w:rsidTr="00E7592D">
        <w:tc>
          <w:tcPr>
            <w:tcW w:w="9865" w:type="dxa"/>
            <w:tcBorders>
              <w:bottom w:val="single" w:sz="4" w:space="0" w:color="auto"/>
            </w:tcBorders>
            <w:shd w:val="clear" w:color="auto" w:fill="auto"/>
          </w:tcPr>
          <w:p w14:paraId="59B3665F" w14:textId="49178341" w:rsidR="00E32C06" w:rsidRDefault="00E32C06">
            <w:r>
              <w:t>B.1.2 Učenik prati i prikazuje slijed koraka potrebnih za rješavanje nekoga jednostavnog zadatka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26B28FF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E32C06" w:rsidRDefault="00E32C06"/>
        </w:tc>
      </w:tr>
      <w:tr w:rsidR="00E32C06" w14:paraId="06810763" w14:textId="77777777" w:rsidTr="00E7592D">
        <w:tc>
          <w:tcPr>
            <w:tcW w:w="9865" w:type="dxa"/>
            <w:tcBorders>
              <w:bottom w:val="single" w:sz="4" w:space="0" w:color="auto"/>
            </w:tcBorders>
            <w:shd w:val="clear" w:color="auto" w:fill="auto"/>
          </w:tcPr>
          <w:p w14:paraId="5495E8CC" w14:textId="6584EE80" w:rsidR="00E32C06" w:rsidRDefault="008F5BEA">
            <w:r w:rsidRPr="008F5BEA"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610AC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8C04F5E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4B1882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9C183E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FED39A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AC9E9F3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20FC26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F7614CD" w14:textId="77777777" w:rsidR="00E32C06" w:rsidRDefault="00E32C06"/>
        </w:tc>
      </w:tr>
      <w:tr w:rsidR="00E32C06" w14:paraId="0CCF2A3A" w14:textId="77777777" w:rsidTr="00E7592D">
        <w:tc>
          <w:tcPr>
            <w:tcW w:w="9865" w:type="dxa"/>
            <w:tcBorders>
              <w:top w:val="single" w:sz="4" w:space="0" w:color="auto"/>
            </w:tcBorders>
            <w:shd w:val="clear" w:color="auto" w:fill="auto"/>
          </w:tcPr>
          <w:p w14:paraId="1F051651" w14:textId="6FC99EE6" w:rsidR="00E32C06" w:rsidRDefault="00E32C06">
            <w:r>
              <w:t>C.1.1 Učenik se uz podršku učitelja koristi predloženim programima i digitalnim obrazovnim sadržajima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135E17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B185DDD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E32C06" w:rsidRDefault="00E32C06"/>
        </w:tc>
      </w:tr>
      <w:tr w:rsidR="00E32C06" w14:paraId="0CD70301" w14:textId="77777777" w:rsidTr="00E7592D">
        <w:tc>
          <w:tcPr>
            <w:tcW w:w="9865" w:type="dxa"/>
            <w:shd w:val="clear" w:color="auto" w:fill="auto"/>
          </w:tcPr>
          <w:p w14:paraId="0293A25B" w14:textId="31A0917E" w:rsidR="00E32C06" w:rsidRDefault="00E32C06">
            <w:r>
              <w:t>C.1.2 Učenik uz podršku učitelja vrlo jednostavnim radnjama izrađuje jednostavne digitalne sadržaje.</w:t>
            </w:r>
          </w:p>
        </w:tc>
        <w:tc>
          <w:tcPr>
            <w:tcW w:w="567" w:type="dxa"/>
            <w:shd w:val="clear" w:color="auto" w:fill="auto"/>
          </w:tcPr>
          <w:p w14:paraId="74C821C5" w14:textId="77777777" w:rsidR="00E32C06" w:rsidRDefault="00E32C06"/>
        </w:tc>
        <w:tc>
          <w:tcPr>
            <w:tcW w:w="567" w:type="dxa"/>
            <w:shd w:val="clear" w:color="auto" w:fill="auto"/>
          </w:tcPr>
          <w:p w14:paraId="3CC482EC" w14:textId="77777777" w:rsidR="00E32C06" w:rsidRDefault="00E32C06"/>
        </w:tc>
        <w:tc>
          <w:tcPr>
            <w:tcW w:w="567" w:type="dxa"/>
            <w:shd w:val="clear" w:color="auto" w:fill="auto"/>
          </w:tcPr>
          <w:p w14:paraId="59DF67FB" w14:textId="77777777" w:rsidR="00E32C06" w:rsidRDefault="00E32C06"/>
        </w:tc>
        <w:tc>
          <w:tcPr>
            <w:tcW w:w="567" w:type="dxa"/>
            <w:shd w:val="clear" w:color="auto" w:fill="auto"/>
          </w:tcPr>
          <w:p w14:paraId="6AA4F6A0" w14:textId="77777777" w:rsidR="00E32C06" w:rsidRDefault="00E32C06"/>
        </w:tc>
        <w:tc>
          <w:tcPr>
            <w:tcW w:w="567" w:type="dxa"/>
            <w:shd w:val="clear" w:color="auto" w:fill="auto"/>
          </w:tcPr>
          <w:p w14:paraId="55964E49" w14:textId="77777777" w:rsidR="00E32C06" w:rsidRDefault="00E32C06"/>
        </w:tc>
        <w:tc>
          <w:tcPr>
            <w:tcW w:w="567" w:type="dxa"/>
            <w:shd w:val="clear" w:color="auto" w:fill="auto"/>
          </w:tcPr>
          <w:p w14:paraId="02463185" w14:textId="77777777" w:rsidR="00E32C06" w:rsidRDefault="00E32C06"/>
        </w:tc>
        <w:tc>
          <w:tcPr>
            <w:tcW w:w="567" w:type="dxa"/>
            <w:shd w:val="clear" w:color="auto" w:fill="auto"/>
          </w:tcPr>
          <w:p w14:paraId="59E67D7A" w14:textId="77777777" w:rsidR="00E32C06" w:rsidRDefault="00E32C06"/>
        </w:tc>
        <w:tc>
          <w:tcPr>
            <w:tcW w:w="567" w:type="dxa"/>
            <w:shd w:val="clear" w:color="auto" w:fill="auto"/>
          </w:tcPr>
          <w:p w14:paraId="7A689A12" w14:textId="77777777" w:rsidR="00E32C06" w:rsidRDefault="00E32C06"/>
        </w:tc>
      </w:tr>
      <w:tr w:rsidR="00E32C06" w14:paraId="551A6613" w14:textId="77777777" w:rsidTr="00E7592D">
        <w:tc>
          <w:tcPr>
            <w:tcW w:w="9865" w:type="dxa"/>
            <w:shd w:val="clear" w:color="auto" w:fill="auto"/>
          </w:tcPr>
          <w:p w14:paraId="06AFF8DF" w14:textId="38145870" w:rsidR="00E32C06" w:rsidRDefault="00E32C06">
            <w:r w:rsidRPr="00AC3100">
              <w:t>e-Društvo</w:t>
            </w:r>
          </w:p>
        </w:tc>
        <w:tc>
          <w:tcPr>
            <w:tcW w:w="567" w:type="dxa"/>
            <w:shd w:val="clear" w:color="auto" w:fill="auto"/>
          </w:tcPr>
          <w:p w14:paraId="27EB3298" w14:textId="77777777" w:rsidR="00E32C06" w:rsidRDefault="00E32C06"/>
        </w:tc>
        <w:tc>
          <w:tcPr>
            <w:tcW w:w="567" w:type="dxa"/>
            <w:shd w:val="clear" w:color="auto" w:fill="auto"/>
          </w:tcPr>
          <w:p w14:paraId="0500B1D0" w14:textId="77777777" w:rsidR="00E32C06" w:rsidRDefault="00E32C06"/>
        </w:tc>
        <w:tc>
          <w:tcPr>
            <w:tcW w:w="567" w:type="dxa"/>
            <w:shd w:val="clear" w:color="auto" w:fill="auto"/>
          </w:tcPr>
          <w:p w14:paraId="06B21BB5" w14:textId="77777777" w:rsidR="00E32C06" w:rsidRDefault="00E32C06"/>
        </w:tc>
        <w:tc>
          <w:tcPr>
            <w:tcW w:w="567" w:type="dxa"/>
            <w:shd w:val="clear" w:color="auto" w:fill="auto"/>
          </w:tcPr>
          <w:p w14:paraId="79DDA97F" w14:textId="77777777" w:rsidR="00E32C06" w:rsidRDefault="00E32C06"/>
        </w:tc>
        <w:tc>
          <w:tcPr>
            <w:tcW w:w="567" w:type="dxa"/>
            <w:shd w:val="clear" w:color="auto" w:fill="auto"/>
          </w:tcPr>
          <w:p w14:paraId="47BC5690" w14:textId="77777777" w:rsidR="00E32C06" w:rsidRDefault="00E32C06"/>
        </w:tc>
        <w:tc>
          <w:tcPr>
            <w:tcW w:w="567" w:type="dxa"/>
            <w:shd w:val="clear" w:color="auto" w:fill="auto"/>
          </w:tcPr>
          <w:p w14:paraId="1F519BAB" w14:textId="77777777" w:rsidR="00E32C06" w:rsidRDefault="00E32C06"/>
        </w:tc>
        <w:tc>
          <w:tcPr>
            <w:tcW w:w="567" w:type="dxa"/>
            <w:shd w:val="clear" w:color="auto" w:fill="auto"/>
          </w:tcPr>
          <w:p w14:paraId="18CDC24B" w14:textId="77777777" w:rsidR="00E32C06" w:rsidRDefault="00E32C06"/>
        </w:tc>
        <w:tc>
          <w:tcPr>
            <w:tcW w:w="567" w:type="dxa"/>
            <w:shd w:val="clear" w:color="auto" w:fill="auto"/>
          </w:tcPr>
          <w:p w14:paraId="28A3828D" w14:textId="77777777" w:rsidR="00E32C06" w:rsidRDefault="00E32C06"/>
        </w:tc>
      </w:tr>
      <w:tr w:rsidR="00E32C06" w14:paraId="3DC4431A" w14:textId="77777777" w:rsidTr="00E7592D">
        <w:tc>
          <w:tcPr>
            <w:tcW w:w="9865" w:type="dxa"/>
            <w:shd w:val="clear" w:color="auto" w:fill="auto"/>
          </w:tcPr>
          <w:p w14:paraId="5DC40406" w14:textId="4698DED3" w:rsidR="00E32C06" w:rsidRDefault="00E32C06" w:rsidP="00AC3100">
            <w:r>
              <w:rPr>
                <w:sz w:val="20"/>
                <w:szCs w:val="20"/>
              </w:rPr>
              <w:t>D.1.1 U</w:t>
            </w:r>
            <w:r w:rsidRPr="00D85CBA">
              <w:rPr>
                <w:sz w:val="20"/>
                <w:szCs w:val="20"/>
              </w:rPr>
              <w:t>čenik se pažljivo i odgovorno koristi opremom IKT i štiti svoje osobne podatk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43DB4328" w14:textId="77777777" w:rsidR="00E32C06" w:rsidRDefault="00E32C06"/>
        </w:tc>
        <w:tc>
          <w:tcPr>
            <w:tcW w:w="567" w:type="dxa"/>
            <w:shd w:val="clear" w:color="auto" w:fill="auto"/>
          </w:tcPr>
          <w:p w14:paraId="4DAC26D4" w14:textId="77777777" w:rsidR="00E32C06" w:rsidRDefault="00E32C06"/>
        </w:tc>
        <w:tc>
          <w:tcPr>
            <w:tcW w:w="567" w:type="dxa"/>
            <w:shd w:val="clear" w:color="auto" w:fill="auto"/>
          </w:tcPr>
          <w:p w14:paraId="605A6FED" w14:textId="77777777" w:rsidR="00E32C06" w:rsidRDefault="00E32C06"/>
        </w:tc>
        <w:tc>
          <w:tcPr>
            <w:tcW w:w="567" w:type="dxa"/>
            <w:shd w:val="clear" w:color="auto" w:fill="auto"/>
          </w:tcPr>
          <w:p w14:paraId="0884B9EF" w14:textId="77777777" w:rsidR="00E32C06" w:rsidRDefault="00E32C06"/>
        </w:tc>
        <w:tc>
          <w:tcPr>
            <w:tcW w:w="567" w:type="dxa"/>
            <w:shd w:val="clear" w:color="auto" w:fill="auto"/>
          </w:tcPr>
          <w:p w14:paraId="66DDA957" w14:textId="77777777" w:rsidR="00E32C06" w:rsidRDefault="00E32C06"/>
        </w:tc>
        <w:tc>
          <w:tcPr>
            <w:tcW w:w="567" w:type="dxa"/>
            <w:shd w:val="clear" w:color="auto" w:fill="auto"/>
          </w:tcPr>
          <w:p w14:paraId="60B64C30" w14:textId="77777777" w:rsidR="00E32C06" w:rsidRDefault="00E32C06"/>
        </w:tc>
        <w:tc>
          <w:tcPr>
            <w:tcW w:w="567" w:type="dxa"/>
            <w:shd w:val="clear" w:color="auto" w:fill="auto"/>
          </w:tcPr>
          <w:p w14:paraId="4C95C89F" w14:textId="77777777" w:rsidR="00E32C06" w:rsidRDefault="00E32C06"/>
        </w:tc>
        <w:tc>
          <w:tcPr>
            <w:tcW w:w="567" w:type="dxa"/>
            <w:shd w:val="clear" w:color="auto" w:fill="auto"/>
          </w:tcPr>
          <w:p w14:paraId="293E46EB" w14:textId="77777777" w:rsidR="00E32C06" w:rsidRDefault="00E32C06"/>
        </w:tc>
      </w:tr>
      <w:tr w:rsidR="00E32C06" w14:paraId="2C7C4941" w14:textId="77777777" w:rsidTr="00E7592D">
        <w:tc>
          <w:tcPr>
            <w:tcW w:w="9865" w:type="dxa"/>
            <w:shd w:val="clear" w:color="auto" w:fill="auto"/>
          </w:tcPr>
          <w:p w14:paraId="0A45689C" w14:textId="36D8B73B" w:rsidR="00E32C06" w:rsidRDefault="00E32C06">
            <w: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567" w:type="dxa"/>
            <w:shd w:val="clear" w:color="auto" w:fill="auto"/>
          </w:tcPr>
          <w:p w14:paraId="23CAE391" w14:textId="77777777" w:rsidR="00E32C06" w:rsidRDefault="00E32C06"/>
        </w:tc>
        <w:tc>
          <w:tcPr>
            <w:tcW w:w="567" w:type="dxa"/>
            <w:shd w:val="clear" w:color="auto" w:fill="auto"/>
          </w:tcPr>
          <w:p w14:paraId="398902AD" w14:textId="77777777" w:rsidR="00E32C06" w:rsidRDefault="00E32C06"/>
        </w:tc>
        <w:tc>
          <w:tcPr>
            <w:tcW w:w="567" w:type="dxa"/>
            <w:shd w:val="clear" w:color="auto" w:fill="auto"/>
          </w:tcPr>
          <w:p w14:paraId="583867E2" w14:textId="77777777" w:rsidR="00E32C06" w:rsidRDefault="00E32C06"/>
        </w:tc>
        <w:tc>
          <w:tcPr>
            <w:tcW w:w="567" w:type="dxa"/>
            <w:shd w:val="clear" w:color="auto" w:fill="auto"/>
          </w:tcPr>
          <w:p w14:paraId="06F63C6C" w14:textId="77777777" w:rsidR="00E32C06" w:rsidRDefault="00E32C06"/>
        </w:tc>
        <w:tc>
          <w:tcPr>
            <w:tcW w:w="567" w:type="dxa"/>
            <w:shd w:val="clear" w:color="auto" w:fill="auto"/>
          </w:tcPr>
          <w:p w14:paraId="2F789D41" w14:textId="77777777" w:rsidR="00E32C06" w:rsidRDefault="00E32C06"/>
        </w:tc>
        <w:tc>
          <w:tcPr>
            <w:tcW w:w="567" w:type="dxa"/>
            <w:shd w:val="clear" w:color="auto" w:fill="auto"/>
          </w:tcPr>
          <w:p w14:paraId="41358BEC" w14:textId="77777777" w:rsidR="00E32C06" w:rsidRDefault="00E32C06"/>
        </w:tc>
        <w:tc>
          <w:tcPr>
            <w:tcW w:w="567" w:type="dxa"/>
            <w:shd w:val="clear" w:color="auto" w:fill="auto"/>
          </w:tcPr>
          <w:p w14:paraId="3E45B740" w14:textId="77777777" w:rsidR="00E32C06" w:rsidRDefault="00E32C06"/>
        </w:tc>
        <w:tc>
          <w:tcPr>
            <w:tcW w:w="567" w:type="dxa"/>
            <w:shd w:val="clear" w:color="auto" w:fill="auto"/>
          </w:tcPr>
          <w:p w14:paraId="1393D5EA" w14:textId="77777777" w:rsidR="00E32C06" w:rsidRDefault="00E32C06"/>
        </w:tc>
      </w:tr>
    </w:tbl>
    <w:p w14:paraId="0D9817D3" w14:textId="79403F3D" w:rsidR="00E7592D" w:rsidRDefault="00E7592D"/>
    <w:p w14:paraId="30C708DD" w14:textId="42C38129" w:rsidR="00E7592D" w:rsidRDefault="00E7592D" w:rsidP="00E7592D"/>
    <w:p w14:paraId="613ECCE5" w14:textId="4A35647B" w:rsidR="006B1F4A" w:rsidRPr="00E7592D" w:rsidRDefault="00E7592D" w:rsidP="00E7592D">
      <w:pPr>
        <w:tabs>
          <w:tab w:val="left" w:pos="8670"/>
        </w:tabs>
        <w:jc w:val="right"/>
      </w:pPr>
      <w:r>
        <w:tab/>
        <w:t>Vlatka Pavić</w:t>
      </w:r>
    </w:p>
    <w:sectPr w:rsidR="006B1F4A" w:rsidRPr="00E7592D" w:rsidSect="00825B1E">
      <w:pgSz w:w="16838" w:h="11906" w:orient="landscape"/>
      <w:pgMar w:top="1134" w:right="1134" w:bottom="1134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542DF" w14:textId="77777777" w:rsidR="00537CBE" w:rsidRDefault="00537CBE">
      <w:pPr>
        <w:spacing w:after="0" w:line="240" w:lineRule="auto"/>
      </w:pPr>
      <w:r>
        <w:separator/>
      </w:r>
    </w:p>
  </w:endnote>
  <w:endnote w:type="continuationSeparator" w:id="0">
    <w:p w14:paraId="5690F462" w14:textId="77777777" w:rsidR="00537CBE" w:rsidRDefault="00537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10F75E82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44C62">
      <w:rPr>
        <w:noProof/>
        <w:color w:val="000000"/>
      </w:rPr>
      <w:t>11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1B1504" w14:textId="77777777" w:rsidR="00537CBE" w:rsidRDefault="00537CBE">
      <w:pPr>
        <w:spacing w:after="0" w:line="240" w:lineRule="auto"/>
      </w:pPr>
      <w:r>
        <w:separator/>
      </w:r>
    </w:p>
  </w:footnote>
  <w:footnote w:type="continuationSeparator" w:id="0">
    <w:p w14:paraId="47E7A3D8" w14:textId="77777777" w:rsidR="00537CBE" w:rsidRDefault="00537C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494B30BE" w:rsidR="00B771B1" w:rsidRPr="00B93AF1" w:rsidRDefault="00E7592D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t>GiK za izbornu nastavu Informatiku za 1. razred</w:t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    </w:t>
    </w:r>
    <w:r w:rsidR="00FE567A">
      <w:rPr>
        <w:color w:val="000000"/>
      </w:rPr>
      <w:tab/>
    </w:r>
    <w:r w:rsidR="004E5B20">
      <w:rPr>
        <w:color w:val="000000"/>
      </w:rPr>
      <w:t xml:space="preserve">                  </w:t>
    </w:r>
    <w:r w:rsidR="00B93AF1">
      <w:rPr>
        <w:i/>
        <w:iCs/>
        <w:color w:val="000000"/>
      </w:rPr>
      <w:t>šk.god. 202</w:t>
    </w:r>
    <w:r w:rsidR="00787FAB">
      <w:rPr>
        <w:i/>
        <w:iCs/>
        <w:color w:val="000000"/>
      </w:rPr>
      <w:t>5</w:t>
    </w:r>
    <w:r w:rsidR="00B93AF1">
      <w:rPr>
        <w:i/>
        <w:iCs/>
        <w:color w:val="000000"/>
      </w:rPr>
      <w:t>./202</w:t>
    </w:r>
    <w:r w:rsidR="00787FAB">
      <w:rPr>
        <w:i/>
        <w:iCs/>
        <w:color w:val="000000"/>
      </w:rPr>
      <w:t>6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G1tDA1MzAwMjFQ0lEKTi0uzszPAykwqgUANEMGYCwAAAA="/>
  </w:docVars>
  <w:rsids>
    <w:rsidRoot w:val="00B771B1"/>
    <w:rsid w:val="0000717B"/>
    <w:rsid w:val="00010B6F"/>
    <w:rsid w:val="00013635"/>
    <w:rsid w:val="00026D75"/>
    <w:rsid w:val="00032700"/>
    <w:rsid w:val="00053DB4"/>
    <w:rsid w:val="00054886"/>
    <w:rsid w:val="000575C6"/>
    <w:rsid w:val="00061586"/>
    <w:rsid w:val="00064445"/>
    <w:rsid w:val="00075766"/>
    <w:rsid w:val="000824DE"/>
    <w:rsid w:val="00097C95"/>
    <w:rsid w:val="000B7F17"/>
    <w:rsid w:val="000C0DCE"/>
    <w:rsid w:val="000D39AB"/>
    <w:rsid w:val="000F2F5F"/>
    <w:rsid w:val="00112E2C"/>
    <w:rsid w:val="001256D4"/>
    <w:rsid w:val="00133EDB"/>
    <w:rsid w:val="0014005D"/>
    <w:rsid w:val="001524D1"/>
    <w:rsid w:val="0017648B"/>
    <w:rsid w:val="0019793C"/>
    <w:rsid w:val="001F3731"/>
    <w:rsid w:val="002340B5"/>
    <w:rsid w:val="002348BD"/>
    <w:rsid w:val="002862D3"/>
    <w:rsid w:val="00293E68"/>
    <w:rsid w:val="00297BB6"/>
    <w:rsid w:val="002A5472"/>
    <w:rsid w:val="002A55AA"/>
    <w:rsid w:val="002B546E"/>
    <w:rsid w:val="002C3FDB"/>
    <w:rsid w:val="002E5606"/>
    <w:rsid w:val="00347442"/>
    <w:rsid w:val="00362F8B"/>
    <w:rsid w:val="003A7DE9"/>
    <w:rsid w:val="003B1D0A"/>
    <w:rsid w:val="003F6869"/>
    <w:rsid w:val="00400E79"/>
    <w:rsid w:val="00402504"/>
    <w:rsid w:val="004472BE"/>
    <w:rsid w:val="00451CFD"/>
    <w:rsid w:val="004B2F11"/>
    <w:rsid w:val="004C34E8"/>
    <w:rsid w:val="004D2A0F"/>
    <w:rsid w:val="004E4A72"/>
    <w:rsid w:val="004E5B20"/>
    <w:rsid w:val="00524F98"/>
    <w:rsid w:val="00527C46"/>
    <w:rsid w:val="00537CBE"/>
    <w:rsid w:val="00555A45"/>
    <w:rsid w:val="005636BE"/>
    <w:rsid w:val="00575BE3"/>
    <w:rsid w:val="00593E3D"/>
    <w:rsid w:val="005E556B"/>
    <w:rsid w:val="006053C1"/>
    <w:rsid w:val="00623761"/>
    <w:rsid w:val="00642171"/>
    <w:rsid w:val="006A2341"/>
    <w:rsid w:val="006A6076"/>
    <w:rsid w:val="006B1F4A"/>
    <w:rsid w:val="006C5536"/>
    <w:rsid w:val="006D7055"/>
    <w:rsid w:val="006E50DB"/>
    <w:rsid w:val="00701AB7"/>
    <w:rsid w:val="00703A14"/>
    <w:rsid w:val="00737C9C"/>
    <w:rsid w:val="00744533"/>
    <w:rsid w:val="0077496E"/>
    <w:rsid w:val="00787FAB"/>
    <w:rsid w:val="0079038A"/>
    <w:rsid w:val="007C2DA2"/>
    <w:rsid w:val="007E3677"/>
    <w:rsid w:val="00825B1E"/>
    <w:rsid w:val="00860C9D"/>
    <w:rsid w:val="00870D16"/>
    <w:rsid w:val="00873C5A"/>
    <w:rsid w:val="008775AC"/>
    <w:rsid w:val="008B7CF1"/>
    <w:rsid w:val="008F4BA7"/>
    <w:rsid w:val="008F5BEA"/>
    <w:rsid w:val="008F5EB4"/>
    <w:rsid w:val="0090564D"/>
    <w:rsid w:val="0091456E"/>
    <w:rsid w:val="00921C2E"/>
    <w:rsid w:val="00931C2C"/>
    <w:rsid w:val="00950921"/>
    <w:rsid w:val="00951A99"/>
    <w:rsid w:val="009C62D4"/>
    <w:rsid w:val="009C72E2"/>
    <w:rsid w:val="009E5676"/>
    <w:rsid w:val="00A121F4"/>
    <w:rsid w:val="00A1252E"/>
    <w:rsid w:val="00A439B4"/>
    <w:rsid w:val="00A63F88"/>
    <w:rsid w:val="00A6759C"/>
    <w:rsid w:val="00A72F0C"/>
    <w:rsid w:val="00AA1799"/>
    <w:rsid w:val="00AC3100"/>
    <w:rsid w:val="00AD13F4"/>
    <w:rsid w:val="00B17CFD"/>
    <w:rsid w:val="00B42AD7"/>
    <w:rsid w:val="00B44762"/>
    <w:rsid w:val="00B44C62"/>
    <w:rsid w:val="00B65541"/>
    <w:rsid w:val="00B66806"/>
    <w:rsid w:val="00B7198B"/>
    <w:rsid w:val="00B771B1"/>
    <w:rsid w:val="00B93AF1"/>
    <w:rsid w:val="00BF0318"/>
    <w:rsid w:val="00BF07AE"/>
    <w:rsid w:val="00C04750"/>
    <w:rsid w:val="00C3225F"/>
    <w:rsid w:val="00C427F7"/>
    <w:rsid w:val="00C54065"/>
    <w:rsid w:val="00C672A7"/>
    <w:rsid w:val="00CA3F57"/>
    <w:rsid w:val="00CA5E23"/>
    <w:rsid w:val="00CB4956"/>
    <w:rsid w:val="00CC213D"/>
    <w:rsid w:val="00CF1F7E"/>
    <w:rsid w:val="00CF72CA"/>
    <w:rsid w:val="00CF7491"/>
    <w:rsid w:val="00D16F98"/>
    <w:rsid w:val="00D22C8D"/>
    <w:rsid w:val="00D85CBA"/>
    <w:rsid w:val="00DC562B"/>
    <w:rsid w:val="00E01AF3"/>
    <w:rsid w:val="00E214A5"/>
    <w:rsid w:val="00E32C06"/>
    <w:rsid w:val="00E65B5E"/>
    <w:rsid w:val="00E7592D"/>
    <w:rsid w:val="00E767B8"/>
    <w:rsid w:val="00E86F5E"/>
    <w:rsid w:val="00EC0C43"/>
    <w:rsid w:val="00EF18FE"/>
    <w:rsid w:val="00F33CC9"/>
    <w:rsid w:val="00F56EA8"/>
    <w:rsid w:val="00F72C47"/>
    <w:rsid w:val="00F936F5"/>
    <w:rsid w:val="00FA4DD9"/>
    <w:rsid w:val="00FA5417"/>
    <w:rsid w:val="00FB11A3"/>
    <w:rsid w:val="00FC16C8"/>
    <w:rsid w:val="00FC1BF4"/>
    <w:rsid w:val="00FE36CE"/>
    <w:rsid w:val="00FE423E"/>
    <w:rsid w:val="00FE567A"/>
    <w:rsid w:val="00FF12B3"/>
    <w:rsid w:val="00FF3E19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176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8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210890-6275-411A-BFF7-81F998693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EB174-5793-42C7-A72C-6D46AAAEB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2154</Words>
  <Characters>12283</Characters>
  <Application>Microsoft Office Word</Application>
  <DocSecurity>0</DocSecurity>
  <Lines>102</Lines>
  <Paragraphs>2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Leo Sever</cp:lastModifiedBy>
  <cp:revision>17</cp:revision>
  <cp:lastPrinted>2018-07-13T11:06:00Z</cp:lastPrinted>
  <dcterms:created xsi:type="dcterms:W3CDTF">2023-09-03T12:23:00Z</dcterms:created>
  <dcterms:modified xsi:type="dcterms:W3CDTF">2025-09-0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  <property fmtid="{D5CDD505-2E9C-101B-9397-08002B2CF9AE}" pid="3" name="GrammarlyDocumentId">
    <vt:lpwstr>878d4297b914dbb54095b729b47af1ff6e30b9a9a73bfbd8f3bffcc4c1b349b0</vt:lpwstr>
  </property>
</Properties>
</file>